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36D94" w14:textId="5687C058" w:rsidR="00757642" w:rsidRPr="00E0200F" w:rsidRDefault="00976D9F" w:rsidP="005D4C6A">
      <w:pPr>
        <w:spacing w:after="0" w:line="276" w:lineRule="auto"/>
        <w:rPr>
          <w:rFonts w:ascii="Consolas" w:eastAsia="Calibri" w:hAnsi="Consolas" w:cs="Calibri"/>
          <w:b/>
          <w:sz w:val="20"/>
          <w:szCs w:val="20"/>
        </w:rPr>
      </w:pPr>
      <w:r w:rsidRPr="00E0200F">
        <w:rPr>
          <w:rFonts w:ascii="Consolas" w:eastAsia="Calibri" w:hAnsi="Consolas" w:cs="Calibri"/>
          <w:b/>
          <w:sz w:val="20"/>
          <w:szCs w:val="20"/>
        </w:rPr>
        <w:t xml:space="preserve">Lakshmanachari </w:t>
      </w:r>
      <w:r w:rsidR="006D6BBE" w:rsidRPr="00E0200F">
        <w:rPr>
          <w:rFonts w:ascii="Consolas" w:eastAsia="Calibri" w:hAnsi="Consolas" w:cs="Calibri"/>
          <w:b/>
          <w:sz w:val="20"/>
          <w:szCs w:val="20"/>
        </w:rPr>
        <w:t>Panuganti</w:t>
      </w:r>
    </w:p>
    <w:p w14:paraId="2E9E21D8" w14:textId="5FAD09F4" w:rsidR="00757642" w:rsidRPr="00E0200F" w:rsidRDefault="00757642" w:rsidP="005D4C6A">
      <w:pPr>
        <w:spacing w:after="0" w:line="276" w:lineRule="auto"/>
        <w:rPr>
          <w:rFonts w:ascii="Consolas" w:eastAsia="Calibri" w:hAnsi="Consolas" w:cs="Calibri"/>
          <w:b/>
          <w:bCs/>
          <w:sz w:val="20"/>
          <w:szCs w:val="20"/>
        </w:rPr>
      </w:pPr>
      <w:r w:rsidRPr="00E0200F">
        <w:rPr>
          <w:rFonts w:ascii="Consolas" w:eastAsia="Calibri" w:hAnsi="Consolas" w:cs="Calibri"/>
          <w:b/>
          <w:bCs/>
          <w:sz w:val="20"/>
          <w:szCs w:val="20"/>
        </w:rPr>
        <w:t>Infrastructure Automation Engineer</w:t>
      </w:r>
    </w:p>
    <w:p w14:paraId="45651F15" w14:textId="107CDBA1" w:rsidR="006D6BBE" w:rsidRPr="00E0200F" w:rsidRDefault="006D6BBE" w:rsidP="005D4C6A">
      <w:pPr>
        <w:spacing w:after="0" w:line="276" w:lineRule="auto"/>
        <w:rPr>
          <w:rStyle w:val="Hyperlink"/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+91 9014605443 | </w:t>
      </w:r>
      <w:hyperlink r:id="rId7" w:history="1">
        <w:r w:rsidRPr="00E0200F">
          <w:rPr>
            <w:rStyle w:val="Hyperlink"/>
            <w:rFonts w:ascii="Consolas" w:eastAsia="Calibri" w:hAnsi="Consolas" w:cs="Calibri"/>
            <w:sz w:val="18"/>
            <w:szCs w:val="18"/>
          </w:rPr>
          <w:t>ntds.dit@outlook.com</w:t>
        </w:r>
      </w:hyperlink>
    </w:p>
    <w:p w14:paraId="2894E0EF" w14:textId="739D15B6" w:rsidR="00757642" w:rsidRPr="00E0200F" w:rsidRDefault="00757642" w:rsidP="005D4C6A">
      <w:pPr>
        <w:spacing w:after="0" w:line="276" w:lineRule="auto"/>
        <w:rPr>
          <w:rFonts w:ascii="Consolas" w:eastAsia="Calibri" w:hAnsi="Consolas" w:cs="Calibri"/>
          <w:color w:val="0563C1" w:themeColor="hyperlink"/>
          <w:sz w:val="18"/>
          <w:szCs w:val="18"/>
          <w:u w:val="single"/>
        </w:rPr>
      </w:pPr>
      <w:r w:rsidRPr="00E0200F">
        <w:rPr>
          <w:rFonts w:ascii="Consolas" w:eastAsia="Calibri" w:hAnsi="Consolas" w:cs="Calibri"/>
          <w:sz w:val="18"/>
          <w:szCs w:val="18"/>
        </w:rPr>
        <w:t>Senior Analyst</w:t>
      </w:r>
    </w:p>
    <w:p w14:paraId="02F07C9C" w14:textId="77777777" w:rsidR="00976D9F" w:rsidRPr="00E0200F" w:rsidRDefault="00976D9F" w:rsidP="005D4C6A">
      <w:pPr>
        <w:spacing w:after="0" w:line="276" w:lineRule="auto"/>
        <w:rPr>
          <w:rFonts w:ascii="Consolas" w:eastAsia="Calibri" w:hAnsi="Consolas" w:cs="Calibri"/>
          <w:b/>
          <w:sz w:val="18"/>
          <w:szCs w:val="18"/>
        </w:rPr>
      </w:pPr>
    </w:p>
    <w:p w14:paraId="18617D92" w14:textId="150EE845" w:rsidR="00B13060" w:rsidRPr="00E0200F" w:rsidRDefault="00976D9F" w:rsidP="005D4C6A">
      <w:pPr>
        <w:spacing w:after="0" w:line="276" w:lineRule="auto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object w:dxaOrig="13140" w:dyaOrig="60" w14:anchorId="2448AF76">
          <v:rect id="rectole0000000000" o:spid="_x0000_i1025" style="width:657pt;height:3pt" o:ole="" o:preferrelative="t" stroked="f">
            <v:imagedata r:id="rId8" o:title=""/>
          </v:rect>
          <o:OLEObject Type="Embed" ProgID="StaticMetafile" ShapeID="rectole0000000000" DrawAspect="Content" ObjectID="_1696178910" r:id="rId9"/>
        </w:object>
      </w:r>
      <w:r w:rsidRPr="00E0200F">
        <w:rPr>
          <w:rFonts w:ascii="Consolas" w:eastAsia="Calibri" w:hAnsi="Consolas" w:cs="Calibri"/>
          <w:sz w:val="18"/>
          <w:szCs w:val="18"/>
        </w:rPr>
        <w:tab/>
      </w:r>
      <w:r w:rsidRPr="00E0200F">
        <w:rPr>
          <w:rFonts w:ascii="Consolas" w:eastAsia="Calibri" w:hAnsi="Consolas" w:cs="Calibri"/>
          <w:sz w:val="18"/>
          <w:szCs w:val="18"/>
        </w:rPr>
        <w:tab/>
      </w:r>
      <w:r w:rsidRPr="00E0200F">
        <w:rPr>
          <w:rFonts w:ascii="Consolas" w:eastAsia="Calibri" w:hAnsi="Consolas" w:cs="Calibri"/>
          <w:sz w:val="18"/>
          <w:szCs w:val="18"/>
        </w:rPr>
        <w:tab/>
      </w:r>
      <w:r w:rsidRPr="00E0200F">
        <w:rPr>
          <w:rFonts w:ascii="Consolas" w:eastAsia="Calibri" w:hAnsi="Consolas" w:cs="Calibri"/>
          <w:sz w:val="18"/>
          <w:szCs w:val="18"/>
        </w:rPr>
        <w:tab/>
      </w:r>
    </w:p>
    <w:p w14:paraId="43EAC789" w14:textId="08A11240" w:rsidR="0003270A" w:rsidRPr="00E0200F" w:rsidRDefault="0003270A" w:rsidP="005D4C6A">
      <w:pPr>
        <w:spacing w:after="0" w:line="276" w:lineRule="auto"/>
        <w:rPr>
          <w:rFonts w:ascii="Consolas" w:eastAsia="Calibri" w:hAnsi="Consolas" w:cs="Calibri"/>
          <w:b/>
          <w:sz w:val="18"/>
          <w:szCs w:val="18"/>
        </w:rPr>
      </w:pPr>
      <w:r w:rsidRPr="00E0200F">
        <w:rPr>
          <w:rFonts w:ascii="Consolas" w:eastAsia="Calibri" w:hAnsi="Consolas" w:cs="Calibri"/>
          <w:b/>
          <w:sz w:val="18"/>
          <w:szCs w:val="18"/>
        </w:rPr>
        <w:t xml:space="preserve">Career Objective: </w:t>
      </w:r>
    </w:p>
    <w:p w14:paraId="350C964C" w14:textId="77777777" w:rsidR="0003270A" w:rsidRPr="00E0200F" w:rsidRDefault="0003270A" w:rsidP="005D4C6A">
      <w:pPr>
        <w:pStyle w:val="NormalWeb"/>
        <w:spacing w:before="0" w:beforeAutospacing="0" w:after="0" w:afterAutospacing="0" w:line="276" w:lineRule="auto"/>
        <w:rPr>
          <w:rFonts w:ascii="Consolas" w:hAnsi="Consolas" w:cs="Calibri"/>
          <w:color w:val="000000"/>
          <w:sz w:val="18"/>
          <w:szCs w:val="18"/>
        </w:rPr>
      </w:pPr>
      <w:r w:rsidRPr="00E0200F">
        <w:rPr>
          <w:rFonts w:ascii="Consolas" w:hAnsi="Consolas" w:cs="Calibri"/>
          <w:color w:val="000000"/>
          <w:sz w:val="18"/>
          <w:szCs w:val="18"/>
        </w:rPr>
        <w:t>To be a part of an organization, where I can utilize my skills &amp; knowledge and learn new technical things for organization growth and for my career growth.</w:t>
      </w:r>
    </w:p>
    <w:p w14:paraId="0E05B14B" w14:textId="77777777" w:rsidR="0003270A" w:rsidRPr="00E0200F" w:rsidRDefault="0003270A" w:rsidP="005D4C6A">
      <w:pPr>
        <w:spacing w:after="0" w:line="276" w:lineRule="auto"/>
        <w:rPr>
          <w:rFonts w:ascii="Consolas" w:eastAsia="Calibri" w:hAnsi="Consolas" w:cs="Calibri"/>
          <w:b/>
          <w:sz w:val="18"/>
          <w:szCs w:val="18"/>
        </w:rPr>
      </w:pPr>
    </w:p>
    <w:p w14:paraId="7954446F" w14:textId="54624FF2" w:rsidR="00B13060" w:rsidRPr="00E0200F" w:rsidRDefault="00976D9F" w:rsidP="005D4C6A">
      <w:pPr>
        <w:spacing w:after="0" w:line="276" w:lineRule="auto"/>
        <w:rPr>
          <w:rFonts w:ascii="Consolas" w:eastAsia="Calibri" w:hAnsi="Consolas" w:cs="Calibri"/>
          <w:b/>
          <w:sz w:val="18"/>
          <w:szCs w:val="18"/>
        </w:rPr>
      </w:pPr>
      <w:r w:rsidRPr="00E0200F">
        <w:rPr>
          <w:rFonts w:ascii="Consolas" w:eastAsia="Calibri" w:hAnsi="Consolas" w:cs="Calibri"/>
          <w:b/>
          <w:sz w:val="18"/>
          <w:szCs w:val="18"/>
        </w:rPr>
        <w:t>Professional Summary</w:t>
      </w:r>
    </w:p>
    <w:p w14:paraId="30D2430C" w14:textId="77777777" w:rsidR="00B13060" w:rsidRPr="00E0200F" w:rsidRDefault="00B13060" w:rsidP="005D4C6A">
      <w:pPr>
        <w:spacing w:after="0" w:line="276" w:lineRule="auto"/>
        <w:rPr>
          <w:rFonts w:ascii="Consolas" w:eastAsia="Calibri" w:hAnsi="Consolas" w:cs="Calibri"/>
          <w:sz w:val="18"/>
          <w:szCs w:val="18"/>
        </w:rPr>
      </w:pPr>
    </w:p>
    <w:p w14:paraId="1E87284F" w14:textId="6821F27D" w:rsidR="0003270A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 xml:space="preserve">An </w:t>
      </w:r>
      <w:r w:rsidR="006D13B1" w:rsidRPr="00E0200F">
        <w:rPr>
          <w:rFonts w:ascii="Consolas" w:eastAsia="Calibri" w:hAnsi="Consolas" w:cs="Calibri"/>
          <w:bCs/>
          <w:sz w:val="18"/>
          <w:szCs w:val="18"/>
        </w:rPr>
        <w:t>e</w:t>
      </w:r>
      <w:r w:rsidRPr="00E0200F">
        <w:rPr>
          <w:rFonts w:ascii="Consolas" w:eastAsia="Calibri" w:hAnsi="Consolas" w:cs="Calibri"/>
          <w:bCs/>
          <w:sz w:val="18"/>
          <w:szCs w:val="18"/>
        </w:rPr>
        <w:t xml:space="preserve">nthusiastic PowerShell </w:t>
      </w:r>
      <w:r w:rsidR="0056599C" w:rsidRPr="00E0200F">
        <w:rPr>
          <w:rFonts w:ascii="Consolas" w:eastAsia="Calibri" w:hAnsi="Consolas" w:cs="Calibri"/>
          <w:bCs/>
          <w:sz w:val="18"/>
          <w:szCs w:val="18"/>
        </w:rPr>
        <w:t>d</w:t>
      </w:r>
      <w:r w:rsidRPr="00E0200F">
        <w:rPr>
          <w:rFonts w:ascii="Consolas" w:eastAsia="Calibri" w:hAnsi="Consolas" w:cs="Calibri"/>
          <w:bCs/>
          <w:sz w:val="18"/>
          <w:szCs w:val="18"/>
        </w:rPr>
        <w:t>eveloper experienced in Infrastructure automation</w:t>
      </w:r>
      <w:r w:rsidR="00E0200F">
        <w:rPr>
          <w:rFonts w:ascii="Consolas" w:eastAsia="Calibri" w:hAnsi="Consolas" w:cs="Calibri"/>
          <w:bCs/>
          <w:sz w:val="18"/>
          <w:szCs w:val="18"/>
        </w:rPr>
        <w:t xml:space="preserve">. </w:t>
      </w:r>
    </w:p>
    <w:p w14:paraId="16B377C9" w14:textId="07BE3C6A" w:rsidR="0003270A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Having strong experience in PowerShell, I contributed end to end automation for various products as an individual and as team member.</w:t>
      </w:r>
    </w:p>
    <w:p w14:paraId="6E6CE084" w14:textId="0057761C" w:rsidR="0003270A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Good experience in automating Active Directory, Azure, SCDPM, Veeam, VMware and integrating with ServiceNow.</w:t>
      </w:r>
    </w:p>
    <w:p w14:paraId="61EE102D" w14:textId="5808B8A4" w:rsidR="0003270A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 xml:space="preserve">Working in an environment that has embraced </w:t>
      </w:r>
      <w:r w:rsidR="00ED7AC2" w:rsidRPr="00E0200F">
        <w:rPr>
          <w:rFonts w:ascii="Consolas" w:eastAsia="Calibri" w:hAnsi="Consolas" w:cs="Calibri"/>
          <w:bCs/>
          <w:sz w:val="18"/>
          <w:szCs w:val="18"/>
        </w:rPr>
        <w:t>with</w:t>
      </w:r>
      <w:r w:rsidRPr="00E0200F">
        <w:rPr>
          <w:rFonts w:ascii="Consolas" w:eastAsia="Calibri" w:hAnsi="Consolas" w:cs="Calibri"/>
          <w:bCs/>
          <w:sz w:val="18"/>
          <w:szCs w:val="18"/>
        </w:rPr>
        <w:t xml:space="preserve"> DevOps approach.</w:t>
      </w:r>
    </w:p>
    <w:p w14:paraId="04EF81AB" w14:textId="3977DEAC" w:rsidR="0003270A" w:rsidRPr="00E0200F" w:rsidRDefault="00595BCC" w:rsidP="005D4C6A">
      <w:pPr>
        <w:pStyle w:val="ListParagraph"/>
        <w:numPr>
          <w:ilvl w:val="1"/>
          <w:numId w:val="16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Azure</w:t>
      </w:r>
      <w:r w:rsidR="0003270A" w:rsidRPr="00E0200F">
        <w:rPr>
          <w:rFonts w:ascii="Consolas" w:eastAsia="Calibri" w:hAnsi="Consolas" w:cs="Calibri"/>
          <w:bCs/>
          <w:sz w:val="18"/>
          <w:szCs w:val="18"/>
        </w:rPr>
        <w:t xml:space="preserve"> board</w:t>
      </w:r>
      <w:r w:rsidRPr="00E0200F">
        <w:rPr>
          <w:rFonts w:ascii="Consolas" w:eastAsia="Calibri" w:hAnsi="Consolas" w:cs="Calibri"/>
          <w:bCs/>
          <w:sz w:val="18"/>
          <w:szCs w:val="18"/>
        </w:rPr>
        <w:t>s</w:t>
      </w:r>
      <w:r w:rsidR="0003270A" w:rsidRPr="00E0200F">
        <w:rPr>
          <w:rFonts w:ascii="Consolas" w:eastAsia="Calibri" w:hAnsi="Consolas" w:cs="Calibri"/>
          <w:bCs/>
          <w:sz w:val="18"/>
          <w:szCs w:val="18"/>
        </w:rPr>
        <w:t>, Sprints, User stories.</w:t>
      </w:r>
    </w:p>
    <w:p w14:paraId="170D6D64" w14:textId="48AFCA39" w:rsidR="0003270A" w:rsidRPr="00E0200F" w:rsidRDefault="0003270A" w:rsidP="005D4C6A">
      <w:pPr>
        <w:pStyle w:val="ListParagraph"/>
        <w:numPr>
          <w:ilvl w:val="1"/>
          <w:numId w:val="16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Git, Repositories, Branches, merge, push, pull, commit etc.</w:t>
      </w:r>
    </w:p>
    <w:p w14:paraId="66549736" w14:textId="5E816A73" w:rsidR="0003270A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 xml:space="preserve">Developed PowerShell modules for the various products based on the </w:t>
      </w:r>
      <w:r w:rsidR="00ED7AC2" w:rsidRPr="00E0200F">
        <w:rPr>
          <w:rFonts w:ascii="Consolas" w:eastAsia="Calibri" w:hAnsi="Consolas" w:cs="Calibri"/>
          <w:bCs/>
          <w:sz w:val="18"/>
          <w:szCs w:val="18"/>
        </w:rPr>
        <w:t xml:space="preserve">API documentation provided by </w:t>
      </w:r>
      <w:r w:rsidRPr="00E0200F">
        <w:rPr>
          <w:rFonts w:ascii="Consolas" w:eastAsia="Calibri" w:hAnsi="Consolas" w:cs="Calibri"/>
          <w:bCs/>
          <w:sz w:val="18"/>
          <w:szCs w:val="18"/>
        </w:rPr>
        <w:t>vendor</w:t>
      </w:r>
      <w:r w:rsidR="00ED7AC2" w:rsidRPr="00E0200F">
        <w:rPr>
          <w:rFonts w:ascii="Consolas" w:eastAsia="Calibri" w:hAnsi="Consolas" w:cs="Calibri"/>
          <w:bCs/>
          <w:sz w:val="18"/>
          <w:szCs w:val="18"/>
        </w:rPr>
        <w:t>.</w:t>
      </w:r>
    </w:p>
    <w:p w14:paraId="07A6B9A8" w14:textId="4E91F208" w:rsidR="0003270A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Developed and maintained fully automated account provision and de-provisioning solution using Windows PowerShell, simplifying the employee off-boarding process, and minimizing the risk associated with orphaned user accounts.</w:t>
      </w:r>
    </w:p>
    <w:p w14:paraId="34FB40C8" w14:textId="252EC7A0" w:rsidR="0003270A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Created PowerShell scripts to constantly perform the health checks of System Center Data Protection Manager and notifying the team in the event of a problem.</w:t>
      </w:r>
    </w:p>
    <w:p w14:paraId="2A7C7989" w14:textId="25AB6F63" w:rsidR="0003270A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Designed and automated a workflow to provide the automatic resolution for various alerts in System Center Data Protection Manager.</w:t>
      </w:r>
    </w:p>
    <w:p w14:paraId="72EE2E03" w14:textId="1F536E8A" w:rsidR="0003270A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 xml:space="preserve">Significantly reduced the </w:t>
      </w:r>
      <w:r w:rsidR="00AC6E63" w:rsidRPr="00E0200F">
        <w:rPr>
          <w:rFonts w:ascii="Consolas" w:eastAsia="Calibri" w:hAnsi="Consolas" w:cs="Calibri"/>
          <w:bCs/>
          <w:sz w:val="18"/>
          <w:szCs w:val="18"/>
        </w:rPr>
        <w:t>number</w:t>
      </w:r>
      <w:r w:rsidRPr="00E0200F">
        <w:rPr>
          <w:rFonts w:ascii="Consolas" w:eastAsia="Calibri" w:hAnsi="Consolas" w:cs="Calibri"/>
          <w:bCs/>
          <w:sz w:val="18"/>
          <w:szCs w:val="18"/>
        </w:rPr>
        <w:t xml:space="preserve"> of calls during the weekends </w:t>
      </w:r>
      <w:r w:rsidR="000604B7" w:rsidRPr="00E0200F">
        <w:rPr>
          <w:rFonts w:ascii="Consolas" w:eastAsia="Calibri" w:hAnsi="Consolas" w:cs="Calibri"/>
          <w:bCs/>
          <w:sz w:val="18"/>
          <w:szCs w:val="18"/>
        </w:rPr>
        <w:t xml:space="preserve">and </w:t>
      </w:r>
      <w:r w:rsidRPr="00E0200F">
        <w:rPr>
          <w:rFonts w:ascii="Consolas" w:eastAsia="Calibri" w:hAnsi="Consolas" w:cs="Calibri"/>
          <w:bCs/>
          <w:sz w:val="18"/>
          <w:szCs w:val="18"/>
        </w:rPr>
        <w:t xml:space="preserve">non-business hours by providing self-service backup and restore </w:t>
      </w:r>
      <w:r w:rsidR="000604B7" w:rsidRPr="00E0200F">
        <w:rPr>
          <w:rFonts w:ascii="Consolas" w:eastAsia="Calibri" w:hAnsi="Consolas" w:cs="Calibri"/>
          <w:bCs/>
          <w:sz w:val="18"/>
          <w:szCs w:val="18"/>
        </w:rPr>
        <w:t xml:space="preserve">for the </w:t>
      </w:r>
      <w:r w:rsidRPr="00E0200F">
        <w:rPr>
          <w:rFonts w:ascii="Consolas" w:eastAsia="Calibri" w:hAnsi="Consolas" w:cs="Calibri"/>
          <w:bCs/>
          <w:sz w:val="18"/>
          <w:szCs w:val="18"/>
        </w:rPr>
        <w:t>SQL database</w:t>
      </w:r>
      <w:r w:rsidR="000604B7" w:rsidRPr="00E0200F">
        <w:rPr>
          <w:rFonts w:ascii="Consolas" w:eastAsia="Calibri" w:hAnsi="Consolas" w:cs="Calibri"/>
          <w:bCs/>
          <w:sz w:val="18"/>
          <w:szCs w:val="18"/>
        </w:rPr>
        <w:t>s and virtual machines</w:t>
      </w:r>
      <w:r w:rsidRPr="00E0200F">
        <w:rPr>
          <w:rFonts w:ascii="Consolas" w:eastAsia="Calibri" w:hAnsi="Consolas" w:cs="Calibri"/>
          <w:bCs/>
          <w:sz w:val="18"/>
          <w:szCs w:val="18"/>
        </w:rPr>
        <w:t xml:space="preserve"> to the customers. </w:t>
      </w:r>
    </w:p>
    <w:p w14:paraId="5555705F" w14:textId="3EB2185F" w:rsidR="0003270A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Developed automation to provide an accurate service access report and audit report to each application team.</w:t>
      </w:r>
    </w:p>
    <w:p w14:paraId="1DE8D1A3" w14:textId="702E7EAD" w:rsidR="0003270A" w:rsidRPr="00E0200F" w:rsidRDefault="000604B7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I</w:t>
      </w:r>
      <w:r w:rsidR="0003270A" w:rsidRPr="00E0200F">
        <w:rPr>
          <w:rFonts w:ascii="Consolas" w:eastAsia="Calibri" w:hAnsi="Consolas" w:cs="Calibri"/>
          <w:bCs/>
          <w:sz w:val="18"/>
          <w:szCs w:val="18"/>
        </w:rPr>
        <w:t>mplemented scalable automation using Windows PowerShell for creating the OU structure for Applications and delegating the access to the App owners on their AD objects.</w:t>
      </w:r>
    </w:p>
    <w:p w14:paraId="07BF1077" w14:textId="42BEB406" w:rsidR="0003270A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Developed scripts with Windows PowerShell to automate the following things</w:t>
      </w:r>
      <w:r w:rsidR="00AF5385" w:rsidRPr="00E0200F">
        <w:rPr>
          <w:rFonts w:ascii="Consolas" w:eastAsia="Calibri" w:hAnsi="Consolas" w:cs="Calibri"/>
          <w:bCs/>
          <w:sz w:val="18"/>
          <w:szCs w:val="18"/>
        </w:rPr>
        <w:t xml:space="preserve"> </w:t>
      </w:r>
      <w:r w:rsidR="000604B7" w:rsidRPr="00E0200F">
        <w:rPr>
          <w:rFonts w:ascii="Consolas" w:eastAsia="Calibri" w:hAnsi="Consolas" w:cs="Calibri"/>
          <w:bCs/>
          <w:sz w:val="18"/>
          <w:szCs w:val="18"/>
        </w:rPr>
        <w:t>-</w:t>
      </w:r>
    </w:p>
    <w:p w14:paraId="47E76C30" w14:textId="70C8ECB0" w:rsidR="0003270A" w:rsidRPr="00E0200F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VM builds in V</w:t>
      </w:r>
      <w:r w:rsidR="00515F38" w:rsidRPr="00E0200F">
        <w:rPr>
          <w:rFonts w:ascii="Consolas" w:eastAsia="Calibri" w:hAnsi="Consolas" w:cs="Calibri"/>
          <w:bCs/>
          <w:sz w:val="18"/>
          <w:szCs w:val="18"/>
        </w:rPr>
        <w:t>M</w:t>
      </w:r>
      <w:r w:rsidRPr="00E0200F">
        <w:rPr>
          <w:rFonts w:ascii="Consolas" w:eastAsia="Calibri" w:hAnsi="Consolas" w:cs="Calibri"/>
          <w:bCs/>
          <w:sz w:val="18"/>
          <w:szCs w:val="18"/>
        </w:rPr>
        <w:t>ware vSphere and Azure.</w:t>
      </w:r>
    </w:p>
    <w:p w14:paraId="0D5F4969" w14:textId="0D964A78" w:rsidR="0003270A" w:rsidRPr="00E0200F" w:rsidRDefault="00E0200F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Account’s</w:t>
      </w:r>
      <w:r w:rsidR="0003270A" w:rsidRPr="00E0200F">
        <w:rPr>
          <w:rFonts w:ascii="Consolas" w:eastAsia="Calibri" w:hAnsi="Consolas" w:cs="Calibri"/>
          <w:bCs/>
          <w:sz w:val="18"/>
          <w:szCs w:val="18"/>
        </w:rPr>
        <w:t xml:space="preserve"> provision</w:t>
      </w:r>
      <w:r w:rsidR="00515F38" w:rsidRPr="00E0200F">
        <w:rPr>
          <w:rFonts w:ascii="Consolas" w:eastAsia="Calibri" w:hAnsi="Consolas" w:cs="Calibri"/>
          <w:bCs/>
          <w:sz w:val="18"/>
          <w:szCs w:val="18"/>
        </w:rPr>
        <w:t xml:space="preserve">, </w:t>
      </w:r>
      <w:r w:rsidR="0003270A" w:rsidRPr="00E0200F">
        <w:rPr>
          <w:rFonts w:ascii="Consolas" w:eastAsia="Calibri" w:hAnsi="Consolas" w:cs="Calibri"/>
          <w:bCs/>
          <w:sz w:val="18"/>
          <w:szCs w:val="18"/>
        </w:rPr>
        <w:t>Server provision</w:t>
      </w:r>
      <w:r w:rsidR="00515F38" w:rsidRPr="00E0200F">
        <w:rPr>
          <w:rFonts w:ascii="Consolas" w:eastAsia="Calibri" w:hAnsi="Consolas" w:cs="Calibri"/>
          <w:bCs/>
          <w:sz w:val="18"/>
          <w:szCs w:val="18"/>
        </w:rPr>
        <w:t xml:space="preserve">, </w:t>
      </w:r>
      <w:r w:rsidR="0003270A" w:rsidRPr="00E0200F">
        <w:rPr>
          <w:rFonts w:ascii="Consolas" w:eastAsia="Calibri" w:hAnsi="Consolas" w:cs="Calibri"/>
          <w:bCs/>
          <w:sz w:val="18"/>
          <w:szCs w:val="18"/>
        </w:rPr>
        <w:t>App OU provision</w:t>
      </w:r>
      <w:r w:rsidR="00515F38" w:rsidRPr="00E0200F">
        <w:rPr>
          <w:rFonts w:ascii="Consolas" w:eastAsia="Calibri" w:hAnsi="Consolas" w:cs="Calibri"/>
          <w:bCs/>
          <w:sz w:val="18"/>
          <w:szCs w:val="18"/>
        </w:rPr>
        <w:t xml:space="preserve">, </w:t>
      </w:r>
      <w:r w:rsidR="0003270A" w:rsidRPr="00E0200F">
        <w:rPr>
          <w:rFonts w:ascii="Consolas" w:eastAsia="Calibri" w:hAnsi="Consolas" w:cs="Calibri"/>
          <w:bCs/>
          <w:sz w:val="18"/>
          <w:szCs w:val="18"/>
        </w:rPr>
        <w:t>Support team provision</w:t>
      </w:r>
      <w:r w:rsidR="007172E1" w:rsidRPr="00E0200F">
        <w:rPr>
          <w:rFonts w:ascii="Consolas" w:eastAsia="Calibri" w:hAnsi="Consolas" w:cs="Calibri"/>
          <w:bCs/>
          <w:sz w:val="18"/>
          <w:szCs w:val="18"/>
        </w:rPr>
        <w:t>.</w:t>
      </w:r>
    </w:p>
    <w:p w14:paraId="1B8FF453" w14:textId="042CDFE9" w:rsidR="0003270A" w:rsidRPr="00E0200F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Report backup data in SCDPM, Veeam, Azure backups.</w:t>
      </w:r>
    </w:p>
    <w:p w14:paraId="7C9CC9F3" w14:textId="2418AC0B" w:rsidR="0003270A" w:rsidRPr="00E0200F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Report replication health data in Double Take (Carbonite) and Azure Site Recovery.</w:t>
      </w:r>
    </w:p>
    <w:p w14:paraId="25FC5927" w14:textId="207C5F73" w:rsidR="0003270A" w:rsidRPr="00E0200F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Providing the auto resolutions for various alerts in SCDPM</w:t>
      </w:r>
      <w:r w:rsidR="007172E1" w:rsidRPr="00E0200F">
        <w:rPr>
          <w:rFonts w:ascii="Consolas" w:eastAsia="Calibri" w:hAnsi="Consolas" w:cs="Calibri"/>
          <w:bCs/>
          <w:sz w:val="18"/>
          <w:szCs w:val="18"/>
        </w:rPr>
        <w:t>.</w:t>
      </w:r>
    </w:p>
    <w:p w14:paraId="5CF4F9F8" w14:textId="5E6692B2" w:rsidR="0003270A" w:rsidRPr="00E0200F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Migration to DPM 2012 to DPM 2016</w:t>
      </w:r>
      <w:r w:rsidR="007172E1" w:rsidRPr="00E0200F">
        <w:rPr>
          <w:rFonts w:ascii="Consolas" w:eastAsia="Calibri" w:hAnsi="Consolas" w:cs="Calibri"/>
          <w:bCs/>
          <w:sz w:val="18"/>
          <w:szCs w:val="18"/>
        </w:rPr>
        <w:t>.</w:t>
      </w:r>
      <w:r w:rsidRPr="00E0200F">
        <w:rPr>
          <w:rFonts w:ascii="Consolas" w:eastAsia="Calibri" w:hAnsi="Consolas" w:cs="Calibri"/>
          <w:bCs/>
          <w:sz w:val="18"/>
          <w:szCs w:val="18"/>
        </w:rPr>
        <w:t xml:space="preserve"> </w:t>
      </w:r>
    </w:p>
    <w:p w14:paraId="3D267FE7" w14:textId="77777777" w:rsidR="0003270A" w:rsidRPr="00E0200F" w:rsidRDefault="0003270A" w:rsidP="005D4C6A">
      <w:pPr>
        <w:spacing w:after="0" w:line="276" w:lineRule="auto"/>
        <w:ind w:left="360"/>
        <w:rPr>
          <w:rFonts w:ascii="Consolas" w:eastAsia="Calibri" w:hAnsi="Consolas" w:cs="Calibri"/>
          <w:bCs/>
          <w:sz w:val="18"/>
          <w:szCs w:val="18"/>
        </w:rPr>
      </w:pPr>
    </w:p>
    <w:p w14:paraId="4EEEAC61" w14:textId="36F86A31" w:rsidR="00B13060" w:rsidRPr="00E0200F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 xml:space="preserve">Good experience in </w:t>
      </w:r>
      <w:r w:rsidR="000604B7" w:rsidRPr="00E0200F">
        <w:rPr>
          <w:rFonts w:ascii="Consolas" w:eastAsia="Calibri" w:hAnsi="Consolas" w:cs="Calibri"/>
          <w:bCs/>
          <w:sz w:val="18"/>
          <w:szCs w:val="18"/>
        </w:rPr>
        <w:t xml:space="preserve">using </w:t>
      </w:r>
      <w:r w:rsidRPr="00E0200F">
        <w:rPr>
          <w:rFonts w:ascii="Consolas" w:eastAsia="Calibri" w:hAnsi="Consolas" w:cs="Calibri"/>
          <w:bCs/>
          <w:sz w:val="18"/>
          <w:szCs w:val="18"/>
        </w:rPr>
        <w:t xml:space="preserve">Thycotic secret server and </w:t>
      </w:r>
      <w:r w:rsidR="000604B7" w:rsidRPr="00E0200F">
        <w:rPr>
          <w:rFonts w:ascii="Consolas" w:eastAsia="Calibri" w:hAnsi="Consolas" w:cs="Calibri"/>
          <w:bCs/>
          <w:sz w:val="18"/>
          <w:szCs w:val="18"/>
        </w:rPr>
        <w:t xml:space="preserve">Thycotic secret server’s </w:t>
      </w:r>
      <w:r w:rsidRPr="00E0200F">
        <w:rPr>
          <w:rFonts w:ascii="Consolas" w:eastAsia="Calibri" w:hAnsi="Consolas" w:cs="Calibri"/>
          <w:bCs/>
          <w:sz w:val="18"/>
          <w:szCs w:val="18"/>
        </w:rPr>
        <w:t>API.</w:t>
      </w:r>
    </w:p>
    <w:p w14:paraId="730E9A89" w14:textId="09AE708E" w:rsidR="00E0200F" w:rsidRDefault="007172E1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Coordinate with Application teams to gathers the requirements to develop the automation for them.</w:t>
      </w:r>
    </w:p>
    <w:p w14:paraId="0420B3FB" w14:textId="77777777" w:rsidR="00E0200F" w:rsidRDefault="00E0200F" w:rsidP="005D4C6A">
      <w:pPr>
        <w:spacing w:line="276" w:lineRule="auto"/>
        <w:rPr>
          <w:rFonts w:ascii="Consolas" w:eastAsia="Calibri" w:hAnsi="Consolas" w:cs="Calibri"/>
          <w:bCs/>
          <w:sz w:val="18"/>
          <w:szCs w:val="18"/>
        </w:rPr>
      </w:pPr>
      <w:r>
        <w:rPr>
          <w:rFonts w:ascii="Consolas" w:eastAsia="Calibri" w:hAnsi="Consolas" w:cs="Calibri"/>
          <w:bCs/>
          <w:sz w:val="18"/>
          <w:szCs w:val="18"/>
        </w:rPr>
        <w:br w:type="page"/>
      </w:r>
    </w:p>
    <w:p w14:paraId="2910EF06" w14:textId="77777777" w:rsidR="007172E1" w:rsidRPr="00E0200F" w:rsidRDefault="007172E1" w:rsidP="005D4C6A">
      <w:pPr>
        <w:pStyle w:val="ListParagraph"/>
        <w:spacing w:after="0" w:line="276" w:lineRule="auto"/>
        <w:ind w:left="1080"/>
        <w:rPr>
          <w:rFonts w:ascii="Consolas" w:eastAsia="Calibri" w:hAnsi="Consolas" w:cs="Calibri"/>
          <w:bCs/>
          <w:sz w:val="18"/>
          <w:szCs w:val="18"/>
        </w:rPr>
      </w:pPr>
    </w:p>
    <w:p w14:paraId="282ED3DE" w14:textId="77777777" w:rsidR="00515F38" w:rsidRPr="00E0200F" w:rsidRDefault="00515F38" w:rsidP="005D4C6A">
      <w:pPr>
        <w:pStyle w:val="ListParagraph"/>
        <w:spacing w:after="0" w:line="276" w:lineRule="auto"/>
        <w:ind w:left="1080"/>
        <w:rPr>
          <w:rFonts w:ascii="Consolas" w:eastAsia="Calibri" w:hAnsi="Consolas" w:cs="Calibri"/>
          <w:bCs/>
          <w:sz w:val="18"/>
          <w:szCs w:val="18"/>
        </w:rPr>
      </w:pPr>
    </w:p>
    <w:p w14:paraId="2A1E7321" w14:textId="77777777" w:rsidR="0003270A" w:rsidRPr="00E0200F" w:rsidRDefault="0003270A" w:rsidP="005D4C6A">
      <w:pPr>
        <w:spacing w:after="0" w:line="276" w:lineRule="auto"/>
        <w:ind w:left="360"/>
        <w:rPr>
          <w:rFonts w:ascii="Consolas" w:eastAsia="Calibri" w:hAnsi="Consolas" w:cs="Calibri"/>
          <w:b/>
          <w:sz w:val="18"/>
          <w:szCs w:val="18"/>
        </w:rPr>
      </w:pPr>
    </w:p>
    <w:p w14:paraId="3557DDA8" w14:textId="77777777" w:rsidR="00B13060" w:rsidRPr="00E0200F" w:rsidRDefault="00976D9F" w:rsidP="005D4C6A">
      <w:pPr>
        <w:spacing w:after="0" w:line="276" w:lineRule="auto"/>
        <w:rPr>
          <w:rFonts w:ascii="Consolas" w:eastAsia="Calibri" w:hAnsi="Consolas" w:cs="Calibri"/>
          <w:b/>
          <w:sz w:val="18"/>
          <w:szCs w:val="18"/>
        </w:rPr>
      </w:pPr>
      <w:r w:rsidRPr="00E0200F">
        <w:rPr>
          <w:rFonts w:ascii="Consolas" w:eastAsia="Calibri" w:hAnsi="Consolas" w:cs="Calibri"/>
          <w:b/>
          <w:sz w:val="18"/>
          <w:szCs w:val="18"/>
          <w:highlight w:val="lightGray"/>
        </w:rPr>
        <w:t>Competency</w:t>
      </w:r>
    </w:p>
    <w:p w14:paraId="3C369BA8" w14:textId="77777777" w:rsidR="00B13060" w:rsidRPr="00E0200F" w:rsidRDefault="00B13060" w:rsidP="005D4C6A">
      <w:pPr>
        <w:spacing w:after="0" w:line="276" w:lineRule="auto"/>
        <w:rPr>
          <w:rFonts w:ascii="Consolas" w:eastAsia="Calibri" w:hAnsi="Consolas" w:cs="Calibri"/>
          <w:b/>
          <w:sz w:val="18"/>
          <w:szCs w:val="18"/>
        </w:rPr>
      </w:pPr>
    </w:p>
    <w:p w14:paraId="15FE4324" w14:textId="56782552" w:rsidR="00B13060" w:rsidRPr="00E0200F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Active Directory Domain Service, DHCP, WDS, WSUS.</w:t>
      </w:r>
    </w:p>
    <w:p w14:paraId="5A3C8BA3" w14:textId="702FF53F" w:rsidR="006D13B1" w:rsidRPr="00E0200F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Azure Automation</w:t>
      </w:r>
      <w:r w:rsidR="00851CB5" w:rsidRPr="00E0200F">
        <w:rPr>
          <w:rFonts w:ascii="Consolas" w:eastAsia="Calibri" w:hAnsi="Consolas" w:cs="Calibri"/>
          <w:sz w:val="18"/>
          <w:szCs w:val="18"/>
        </w:rPr>
        <w:t>.</w:t>
      </w:r>
    </w:p>
    <w:p w14:paraId="7AE06712" w14:textId="1C4A647F" w:rsidR="007436E5" w:rsidRPr="00E0200F" w:rsidRDefault="007436E5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ServiceNow AP</w:t>
      </w:r>
      <w:r w:rsidR="005D4C6A">
        <w:rPr>
          <w:rFonts w:ascii="Consolas" w:eastAsia="Calibri" w:hAnsi="Consolas" w:cs="Calibri"/>
          <w:sz w:val="18"/>
          <w:szCs w:val="18"/>
        </w:rPr>
        <w:t>I</w:t>
      </w:r>
      <w:r w:rsidRPr="00E0200F">
        <w:rPr>
          <w:rFonts w:ascii="Consolas" w:eastAsia="Calibri" w:hAnsi="Consolas" w:cs="Calibri"/>
          <w:sz w:val="18"/>
          <w:szCs w:val="18"/>
        </w:rPr>
        <w:t>.</w:t>
      </w:r>
    </w:p>
    <w:p w14:paraId="7981CE43" w14:textId="5F629262" w:rsidR="00B13060" w:rsidRPr="00E0200F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PAM - </w:t>
      </w:r>
      <w:r w:rsidR="00976D9F" w:rsidRPr="00E0200F">
        <w:rPr>
          <w:rFonts w:ascii="Consolas" w:eastAsia="Calibri" w:hAnsi="Consolas" w:cs="Calibri"/>
          <w:sz w:val="18"/>
          <w:szCs w:val="18"/>
        </w:rPr>
        <w:t>Thycotic Secret Server</w:t>
      </w:r>
      <w:r w:rsidR="00851CB5" w:rsidRPr="00E0200F">
        <w:rPr>
          <w:rFonts w:ascii="Consolas" w:eastAsia="Calibri" w:hAnsi="Consolas" w:cs="Calibri"/>
          <w:sz w:val="18"/>
          <w:szCs w:val="18"/>
        </w:rPr>
        <w:t>.</w:t>
      </w:r>
    </w:p>
    <w:p w14:paraId="4995E1EB" w14:textId="7B46D058" w:rsidR="00B13060" w:rsidRPr="00E0200F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Database</w:t>
      </w:r>
      <w:r w:rsidR="007436E5" w:rsidRPr="00E0200F">
        <w:rPr>
          <w:rFonts w:ascii="Consolas" w:eastAsia="Calibri" w:hAnsi="Consolas" w:cs="Calibri"/>
          <w:sz w:val="18"/>
          <w:szCs w:val="18"/>
        </w:rPr>
        <w:t xml:space="preserve"> </w:t>
      </w:r>
      <w:r w:rsidR="00C03F80" w:rsidRPr="00E0200F">
        <w:rPr>
          <w:rFonts w:ascii="Consolas" w:eastAsia="Calibri" w:hAnsi="Consolas" w:cs="Calibri"/>
          <w:sz w:val="18"/>
          <w:szCs w:val="18"/>
        </w:rPr>
        <w:t>–</w:t>
      </w:r>
      <w:r w:rsidRPr="00E0200F">
        <w:rPr>
          <w:rFonts w:ascii="Consolas" w:eastAsia="Calibri" w:hAnsi="Consolas" w:cs="Calibri"/>
          <w:sz w:val="18"/>
          <w:szCs w:val="18"/>
        </w:rPr>
        <w:t xml:space="preserve"> </w:t>
      </w:r>
      <w:r w:rsidR="00C03F80" w:rsidRPr="00E0200F">
        <w:rPr>
          <w:rFonts w:ascii="Consolas" w:eastAsia="Calibri" w:hAnsi="Consolas" w:cs="Calibri"/>
          <w:sz w:val="18"/>
          <w:szCs w:val="18"/>
        </w:rPr>
        <w:t xml:space="preserve">hands on </w:t>
      </w:r>
      <w:r w:rsidRPr="00E0200F">
        <w:rPr>
          <w:rFonts w:ascii="Consolas" w:eastAsia="Calibri" w:hAnsi="Consolas" w:cs="Calibri"/>
          <w:sz w:val="18"/>
          <w:szCs w:val="18"/>
        </w:rPr>
        <w:t xml:space="preserve">experience in </w:t>
      </w:r>
      <w:r w:rsidR="00976D9F" w:rsidRPr="00E0200F">
        <w:rPr>
          <w:rFonts w:ascii="Consolas" w:eastAsia="Calibri" w:hAnsi="Consolas" w:cs="Calibri"/>
          <w:sz w:val="18"/>
          <w:szCs w:val="18"/>
        </w:rPr>
        <w:t>Microsoft SQL server</w:t>
      </w:r>
      <w:r w:rsidR="00C03F80" w:rsidRPr="00E0200F">
        <w:rPr>
          <w:rFonts w:ascii="Consolas" w:eastAsia="Calibri" w:hAnsi="Consolas" w:cs="Calibri"/>
          <w:sz w:val="18"/>
          <w:szCs w:val="18"/>
        </w:rPr>
        <w:t xml:space="preserve"> intermediate level.</w:t>
      </w:r>
    </w:p>
    <w:p w14:paraId="1608D448" w14:textId="72BF0560" w:rsidR="00B13060" w:rsidRPr="00E0200F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Automation tools </w:t>
      </w:r>
      <w:r w:rsidR="007436E5" w:rsidRPr="00E0200F">
        <w:rPr>
          <w:rFonts w:ascii="Consolas" w:eastAsia="Calibri" w:hAnsi="Consolas" w:cs="Calibri"/>
          <w:sz w:val="18"/>
          <w:szCs w:val="18"/>
        </w:rPr>
        <w:t xml:space="preserve">- </w:t>
      </w:r>
      <w:r w:rsidR="00851CB5" w:rsidRPr="00E0200F">
        <w:rPr>
          <w:rFonts w:ascii="Consolas" w:eastAsia="Calibri" w:hAnsi="Consolas" w:cs="Calibri"/>
          <w:sz w:val="18"/>
          <w:szCs w:val="18"/>
        </w:rPr>
        <w:t>advanced</w:t>
      </w:r>
      <w:r w:rsidRPr="00E0200F">
        <w:rPr>
          <w:rFonts w:ascii="Consolas" w:eastAsia="Calibri" w:hAnsi="Consolas" w:cs="Calibri"/>
          <w:sz w:val="18"/>
          <w:szCs w:val="18"/>
        </w:rPr>
        <w:t xml:space="preserve"> in </w:t>
      </w:r>
      <w:r w:rsidR="00976D9F" w:rsidRPr="00E0200F">
        <w:rPr>
          <w:rFonts w:ascii="Consolas" w:eastAsia="Calibri" w:hAnsi="Consolas" w:cs="Calibri"/>
          <w:sz w:val="18"/>
          <w:szCs w:val="18"/>
        </w:rPr>
        <w:t>Power</w:t>
      </w:r>
      <w:r w:rsidRPr="00E0200F">
        <w:rPr>
          <w:rFonts w:ascii="Consolas" w:eastAsia="Calibri" w:hAnsi="Consolas" w:cs="Calibri"/>
          <w:sz w:val="18"/>
          <w:szCs w:val="18"/>
        </w:rPr>
        <w:t>S</w:t>
      </w:r>
      <w:r w:rsidR="00976D9F" w:rsidRPr="00E0200F">
        <w:rPr>
          <w:rFonts w:ascii="Consolas" w:eastAsia="Calibri" w:hAnsi="Consolas" w:cs="Calibri"/>
          <w:sz w:val="18"/>
          <w:szCs w:val="18"/>
        </w:rPr>
        <w:t>hell</w:t>
      </w:r>
      <w:r w:rsidRPr="00E0200F">
        <w:rPr>
          <w:rFonts w:ascii="Consolas" w:eastAsia="Calibri" w:hAnsi="Consolas" w:cs="Calibri"/>
          <w:sz w:val="18"/>
          <w:szCs w:val="18"/>
        </w:rPr>
        <w:t xml:space="preserve"> and basic in shell scripting</w:t>
      </w:r>
      <w:r w:rsidR="00851CB5" w:rsidRPr="00E0200F">
        <w:rPr>
          <w:rFonts w:ascii="Consolas" w:eastAsia="Calibri" w:hAnsi="Consolas" w:cs="Calibri"/>
          <w:sz w:val="18"/>
          <w:szCs w:val="18"/>
        </w:rPr>
        <w:t>.</w:t>
      </w:r>
    </w:p>
    <w:p w14:paraId="6F8DD46A" w14:textId="20DB277A" w:rsidR="00B13060" w:rsidRPr="00E0200F" w:rsidRDefault="00976D9F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Azure Dev</w:t>
      </w:r>
      <w:r w:rsidR="006D1D14" w:rsidRPr="00E0200F">
        <w:rPr>
          <w:rFonts w:ascii="Consolas" w:eastAsia="Calibri" w:hAnsi="Consolas" w:cs="Calibri"/>
          <w:sz w:val="18"/>
          <w:szCs w:val="18"/>
        </w:rPr>
        <w:t>O</w:t>
      </w:r>
      <w:r w:rsidRPr="00E0200F">
        <w:rPr>
          <w:rFonts w:ascii="Consolas" w:eastAsia="Calibri" w:hAnsi="Consolas" w:cs="Calibri"/>
          <w:sz w:val="18"/>
          <w:szCs w:val="18"/>
        </w:rPr>
        <w:t>ps</w:t>
      </w:r>
      <w:r w:rsidR="007436E5" w:rsidRPr="00E0200F">
        <w:rPr>
          <w:rFonts w:ascii="Consolas" w:eastAsia="Calibri" w:hAnsi="Consolas" w:cs="Calibri"/>
          <w:sz w:val="18"/>
          <w:szCs w:val="18"/>
        </w:rPr>
        <w:t xml:space="preserve"> -</w:t>
      </w:r>
      <w:r w:rsidR="006D1D14" w:rsidRPr="00E0200F">
        <w:rPr>
          <w:rFonts w:ascii="Consolas" w:eastAsia="Calibri" w:hAnsi="Consolas" w:cs="Calibri"/>
          <w:sz w:val="18"/>
          <w:szCs w:val="18"/>
        </w:rPr>
        <w:t xml:space="preserve"> </w:t>
      </w:r>
      <w:r w:rsidR="006D13B1" w:rsidRPr="00E0200F">
        <w:rPr>
          <w:rFonts w:ascii="Consolas" w:eastAsia="Calibri" w:hAnsi="Consolas" w:cs="Calibri"/>
          <w:sz w:val="18"/>
          <w:szCs w:val="18"/>
        </w:rPr>
        <w:t>Azure boards, sprints, repositories, branching, merging</w:t>
      </w:r>
      <w:r w:rsidR="00B54200" w:rsidRPr="00E0200F">
        <w:rPr>
          <w:rFonts w:ascii="Consolas" w:eastAsia="Calibri" w:hAnsi="Consolas" w:cs="Calibri"/>
          <w:sz w:val="18"/>
          <w:szCs w:val="18"/>
        </w:rPr>
        <w:t>, pull requests</w:t>
      </w:r>
      <w:r w:rsidR="006D13B1" w:rsidRPr="00E0200F">
        <w:rPr>
          <w:rFonts w:ascii="Consolas" w:eastAsia="Calibri" w:hAnsi="Consolas" w:cs="Calibri"/>
          <w:sz w:val="18"/>
          <w:szCs w:val="18"/>
        </w:rPr>
        <w:t xml:space="preserve"> etc.</w:t>
      </w:r>
    </w:p>
    <w:p w14:paraId="1358A1EE" w14:textId="2A17DFA5" w:rsidR="001A11B4" w:rsidRPr="00E0200F" w:rsidRDefault="00976D9F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Ticketing </w:t>
      </w:r>
      <w:r w:rsidR="006D13B1" w:rsidRPr="00E0200F">
        <w:rPr>
          <w:rFonts w:ascii="Consolas" w:eastAsia="Calibri" w:hAnsi="Consolas" w:cs="Calibri"/>
          <w:sz w:val="18"/>
          <w:szCs w:val="18"/>
        </w:rPr>
        <w:t>tools</w:t>
      </w:r>
      <w:r w:rsidR="007436E5" w:rsidRPr="00E0200F">
        <w:rPr>
          <w:rFonts w:ascii="Consolas" w:eastAsia="Calibri" w:hAnsi="Consolas" w:cs="Calibri"/>
          <w:sz w:val="18"/>
          <w:szCs w:val="18"/>
        </w:rPr>
        <w:t xml:space="preserve"> </w:t>
      </w:r>
      <w:r w:rsidRPr="00E0200F">
        <w:rPr>
          <w:rFonts w:ascii="Consolas" w:eastAsia="Calibri" w:hAnsi="Consolas" w:cs="Calibri"/>
          <w:sz w:val="18"/>
          <w:szCs w:val="18"/>
        </w:rPr>
        <w:t xml:space="preserve">- ServiceNow and </w:t>
      </w:r>
      <w:proofErr w:type="spellStart"/>
      <w:r w:rsidR="00640305" w:rsidRPr="00E0200F">
        <w:rPr>
          <w:rFonts w:ascii="Consolas" w:eastAsia="Calibri" w:hAnsi="Consolas" w:cs="Calibri"/>
          <w:sz w:val="18"/>
          <w:szCs w:val="18"/>
        </w:rPr>
        <w:t>WebTrac</w:t>
      </w:r>
      <w:proofErr w:type="spellEnd"/>
      <w:r w:rsidR="00851CB5" w:rsidRPr="00E0200F">
        <w:rPr>
          <w:rFonts w:ascii="Consolas" w:eastAsia="Calibri" w:hAnsi="Consolas" w:cs="Calibri"/>
          <w:sz w:val="18"/>
          <w:szCs w:val="18"/>
        </w:rPr>
        <w:t>.</w:t>
      </w:r>
    </w:p>
    <w:p w14:paraId="70EB901C" w14:textId="77777777" w:rsidR="005824EB" w:rsidRPr="00E0200F" w:rsidRDefault="005824EB" w:rsidP="005D4C6A">
      <w:pPr>
        <w:spacing w:after="0" w:line="276" w:lineRule="auto"/>
        <w:ind w:left="540"/>
        <w:jc w:val="both"/>
        <w:rPr>
          <w:rFonts w:ascii="Consolas" w:eastAsia="Calibri" w:hAnsi="Consolas" w:cs="Calibri"/>
          <w:sz w:val="18"/>
          <w:szCs w:val="18"/>
        </w:rPr>
      </w:pPr>
    </w:p>
    <w:p w14:paraId="062625DB" w14:textId="0086F238" w:rsidR="00AA64DD" w:rsidRPr="00E0200F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Experience in using Thycotic secret server in automation.</w:t>
      </w:r>
    </w:p>
    <w:p w14:paraId="29204685" w14:textId="77777777" w:rsidR="00AA64DD" w:rsidRPr="00E0200F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Creating / deleting secrets via PowerShell.</w:t>
      </w:r>
    </w:p>
    <w:p w14:paraId="563E22E6" w14:textId="77777777" w:rsidR="00AA64DD" w:rsidRPr="00E0200F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Modifying the existed secrets via PowerShell.</w:t>
      </w:r>
    </w:p>
    <w:p w14:paraId="28CDAF71" w14:textId="77777777" w:rsidR="00AA64DD" w:rsidRPr="00E0200F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Retrieving the secret values via PowerShell for using in various automations.</w:t>
      </w:r>
    </w:p>
    <w:p w14:paraId="5406EF89" w14:textId="77777777" w:rsidR="00AA64DD" w:rsidRPr="00E0200F" w:rsidRDefault="00AA64DD" w:rsidP="005D4C6A">
      <w:pPr>
        <w:spacing w:after="0" w:line="276" w:lineRule="auto"/>
        <w:ind w:left="540"/>
        <w:jc w:val="both"/>
        <w:rPr>
          <w:rFonts w:ascii="Consolas" w:eastAsia="Calibri" w:hAnsi="Consolas" w:cs="Calibri"/>
          <w:sz w:val="18"/>
          <w:szCs w:val="18"/>
        </w:rPr>
      </w:pPr>
    </w:p>
    <w:p w14:paraId="118C6067" w14:textId="215FC292" w:rsidR="001A11B4" w:rsidRPr="00E0200F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Good experience </w:t>
      </w:r>
      <w:r w:rsidR="004D3CBE" w:rsidRPr="00E0200F">
        <w:rPr>
          <w:rFonts w:ascii="Consolas" w:eastAsia="Calibri" w:hAnsi="Consolas" w:cs="Calibri"/>
          <w:sz w:val="18"/>
          <w:szCs w:val="18"/>
        </w:rPr>
        <w:t xml:space="preserve">in using the </w:t>
      </w:r>
      <w:r w:rsidRPr="00E0200F">
        <w:rPr>
          <w:rFonts w:ascii="Consolas" w:eastAsia="Calibri" w:hAnsi="Consolas" w:cs="Calibri"/>
          <w:sz w:val="18"/>
          <w:szCs w:val="18"/>
        </w:rPr>
        <w:t xml:space="preserve">ServiceNow </w:t>
      </w:r>
      <w:r w:rsidR="004D3CBE" w:rsidRPr="00E0200F">
        <w:rPr>
          <w:rFonts w:ascii="Consolas" w:eastAsia="Calibri" w:hAnsi="Consolas" w:cs="Calibri"/>
          <w:sz w:val="18"/>
          <w:szCs w:val="18"/>
        </w:rPr>
        <w:t>API</w:t>
      </w:r>
      <w:r w:rsidRPr="00E0200F">
        <w:rPr>
          <w:rFonts w:ascii="Consolas" w:eastAsia="Calibri" w:hAnsi="Consolas" w:cs="Calibri"/>
          <w:sz w:val="18"/>
          <w:szCs w:val="18"/>
        </w:rPr>
        <w:t>.</w:t>
      </w:r>
    </w:p>
    <w:p w14:paraId="515B0BBC" w14:textId="77777777" w:rsidR="001A11B4" w:rsidRPr="00E0200F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Creating incidents and requests via PowerShell.</w:t>
      </w:r>
    </w:p>
    <w:p w14:paraId="2CDE0D9B" w14:textId="77777777" w:rsidR="001A11B4" w:rsidRPr="00E0200F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Updating comments to the incidents and requests.</w:t>
      </w:r>
    </w:p>
    <w:p w14:paraId="5DBCB2C5" w14:textId="77777777" w:rsidR="001A11B4" w:rsidRPr="00E0200F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Handling multiple SCTASKs for a request.</w:t>
      </w:r>
    </w:p>
    <w:p w14:paraId="2B232A00" w14:textId="77777777" w:rsidR="001A11B4" w:rsidRPr="00E0200F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Reading the ServiceNow catalog item variable for using in various automations.</w:t>
      </w:r>
    </w:p>
    <w:p w14:paraId="08CD0D64" w14:textId="77777777" w:rsidR="001A11B4" w:rsidRPr="00E0200F" w:rsidRDefault="001A11B4" w:rsidP="005D4C6A">
      <w:p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</w:p>
    <w:p w14:paraId="2810EBBC" w14:textId="77777777" w:rsidR="00B13060" w:rsidRPr="00E0200F" w:rsidRDefault="00B13060" w:rsidP="005D4C6A">
      <w:p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</w:p>
    <w:p w14:paraId="2C305314" w14:textId="77777777" w:rsidR="00B13060" w:rsidRPr="00E0200F" w:rsidRDefault="00976D9F" w:rsidP="005D4C6A">
      <w:pPr>
        <w:spacing w:after="0" w:line="276" w:lineRule="auto"/>
        <w:jc w:val="both"/>
        <w:rPr>
          <w:rFonts w:ascii="Consolas" w:eastAsia="Calibri" w:hAnsi="Consolas" w:cs="Calibri"/>
          <w:b/>
          <w:sz w:val="18"/>
          <w:szCs w:val="18"/>
        </w:rPr>
      </w:pPr>
      <w:r w:rsidRPr="00E0200F">
        <w:rPr>
          <w:rFonts w:ascii="Consolas" w:eastAsia="Calibri" w:hAnsi="Consolas" w:cs="Calibri"/>
          <w:b/>
          <w:sz w:val="18"/>
          <w:szCs w:val="18"/>
          <w:highlight w:val="lightGray"/>
        </w:rPr>
        <w:t>Education</w:t>
      </w:r>
    </w:p>
    <w:p w14:paraId="54F0008E" w14:textId="77777777" w:rsidR="00B13060" w:rsidRPr="00E0200F" w:rsidRDefault="00B13060" w:rsidP="005D4C6A">
      <w:pPr>
        <w:spacing w:after="0" w:line="276" w:lineRule="auto"/>
        <w:jc w:val="both"/>
        <w:rPr>
          <w:rFonts w:ascii="Consolas" w:eastAsia="Calibri" w:hAnsi="Consolas" w:cs="Calibri"/>
          <w:b/>
          <w:sz w:val="18"/>
          <w:szCs w:val="18"/>
        </w:rPr>
      </w:pPr>
    </w:p>
    <w:p w14:paraId="1B918365" w14:textId="23E43D43" w:rsidR="006D13B1" w:rsidRPr="00E0200F" w:rsidRDefault="006D13B1" w:rsidP="005D4C6A">
      <w:pPr>
        <w:numPr>
          <w:ilvl w:val="0"/>
          <w:numId w:val="23"/>
        </w:numPr>
        <w:spacing w:after="0" w:line="276" w:lineRule="auto"/>
        <w:ind w:left="720" w:hanging="360"/>
        <w:jc w:val="both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MSc (Computer Science) from BBCIT affiliated to Osmania University</w:t>
      </w:r>
      <w:r w:rsidR="00374040" w:rsidRPr="00E0200F">
        <w:rPr>
          <w:rFonts w:ascii="Consolas" w:eastAsia="Calibri" w:hAnsi="Consolas" w:cs="Calibri"/>
          <w:bCs/>
          <w:sz w:val="18"/>
          <w:szCs w:val="18"/>
        </w:rPr>
        <w:t>, Hyderabad.</w:t>
      </w:r>
    </w:p>
    <w:p w14:paraId="060EEA7E" w14:textId="5E2330AA" w:rsidR="00F64315" w:rsidRPr="00E0200F" w:rsidRDefault="00F64315" w:rsidP="005D4C6A">
      <w:pPr>
        <w:numPr>
          <w:ilvl w:val="0"/>
          <w:numId w:val="23"/>
        </w:numPr>
        <w:spacing w:after="0" w:line="276" w:lineRule="auto"/>
        <w:ind w:left="720" w:hanging="360"/>
        <w:jc w:val="both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BSc (Computer Science) from GDC affiliated to Osmania University, Siddipet.</w:t>
      </w:r>
    </w:p>
    <w:p w14:paraId="070EC2DA" w14:textId="77777777" w:rsidR="00255F3C" w:rsidRPr="00E0200F" w:rsidRDefault="00255F3C" w:rsidP="005D4C6A">
      <w:pPr>
        <w:spacing w:after="0" w:line="276" w:lineRule="auto"/>
        <w:ind w:left="720"/>
        <w:jc w:val="both"/>
        <w:rPr>
          <w:rFonts w:ascii="Consolas" w:eastAsia="Calibri" w:hAnsi="Consolas" w:cs="Calibri"/>
          <w:bCs/>
          <w:sz w:val="18"/>
          <w:szCs w:val="18"/>
        </w:rPr>
      </w:pPr>
    </w:p>
    <w:p w14:paraId="6CFD3557" w14:textId="77777777" w:rsidR="00B13060" w:rsidRPr="00E0200F" w:rsidRDefault="00B13060" w:rsidP="005D4C6A">
      <w:p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</w:p>
    <w:p w14:paraId="64F2F7AC" w14:textId="69B1165B" w:rsidR="00B416D6" w:rsidRPr="00E0200F" w:rsidRDefault="00255F3C" w:rsidP="005D4C6A">
      <w:pPr>
        <w:spacing w:after="0" w:line="276" w:lineRule="auto"/>
        <w:jc w:val="both"/>
        <w:rPr>
          <w:rFonts w:ascii="Consolas" w:eastAsia="Calibri" w:hAnsi="Consolas" w:cs="Calibri"/>
          <w:b/>
          <w:bCs/>
          <w:sz w:val="18"/>
          <w:szCs w:val="18"/>
        </w:rPr>
      </w:pPr>
      <w:r w:rsidRPr="00E0200F">
        <w:rPr>
          <w:rFonts w:ascii="Consolas" w:eastAsia="Calibri" w:hAnsi="Consolas" w:cs="Calibri"/>
          <w:b/>
          <w:bCs/>
          <w:sz w:val="18"/>
          <w:szCs w:val="18"/>
          <w:highlight w:val="lightGray"/>
        </w:rPr>
        <w:t>Achievement:</w:t>
      </w:r>
    </w:p>
    <w:p w14:paraId="49B38CE1" w14:textId="704859D1" w:rsidR="00255F3C" w:rsidRPr="00E0200F" w:rsidRDefault="00255F3C" w:rsidP="005D4C6A">
      <w:p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</w:p>
    <w:p w14:paraId="22AA8E8E" w14:textId="04585A65" w:rsidR="00255F3C" w:rsidRPr="00E0200F" w:rsidRDefault="00255F3C" w:rsidP="005D4C6A">
      <w:p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Saved around 250 hours of manual effort per month for all the projects.</w:t>
      </w:r>
    </w:p>
    <w:p w14:paraId="4A7B44A1" w14:textId="5B98853A" w:rsidR="00255F3C" w:rsidRPr="00E0200F" w:rsidRDefault="00255F3C" w:rsidP="005D4C6A">
      <w:p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PowerShell trainer for LPD program.</w:t>
      </w:r>
    </w:p>
    <w:p w14:paraId="15F1E3A3" w14:textId="0D6F65BC" w:rsidR="00255F3C" w:rsidRPr="00E0200F" w:rsidRDefault="00255F3C" w:rsidP="005D4C6A">
      <w:p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Received </w:t>
      </w:r>
      <w:r w:rsidR="00F1278F" w:rsidRPr="00E0200F">
        <w:rPr>
          <w:rFonts w:ascii="Consolas" w:eastAsia="Calibri" w:hAnsi="Consolas" w:cs="Calibri"/>
          <w:sz w:val="18"/>
          <w:szCs w:val="18"/>
        </w:rPr>
        <w:t>few</w:t>
      </w:r>
      <w:r w:rsidRPr="00E0200F">
        <w:rPr>
          <w:rFonts w:ascii="Consolas" w:eastAsia="Calibri" w:hAnsi="Consolas" w:cs="Calibri"/>
          <w:sz w:val="18"/>
          <w:szCs w:val="18"/>
        </w:rPr>
        <w:t xml:space="preserve"> applause awards and many spot awards.</w:t>
      </w:r>
    </w:p>
    <w:p w14:paraId="04AAF7FA" w14:textId="77777777" w:rsidR="005D4C6A" w:rsidRDefault="005D4C6A" w:rsidP="005D4C6A">
      <w:pPr>
        <w:spacing w:line="276" w:lineRule="auto"/>
        <w:rPr>
          <w:rFonts w:ascii="Consolas" w:eastAsia="Calibri" w:hAnsi="Consolas" w:cs="Calibri"/>
          <w:b/>
          <w:bCs/>
          <w:sz w:val="18"/>
          <w:szCs w:val="18"/>
          <w:highlight w:val="lightGray"/>
        </w:rPr>
      </w:pPr>
    </w:p>
    <w:p w14:paraId="68F5FCD1" w14:textId="22C8993A" w:rsidR="00B13060" w:rsidRPr="005D4C6A" w:rsidRDefault="00F64315" w:rsidP="005D4C6A">
      <w:pPr>
        <w:spacing w:line="276" w:lineRule="auto"/>
        <w:rPr>
          <w:rFonts w:ascii="Consolas" w:eastAsia="Calibri" w:hAnsi="Consolas" w:cs="Calibri"/>
          <w:b/>
          <w:bCs/>
          <w:sz w:val="18"/>
          <w:szCs w:val="18"/>
          <w:highlight w:val="lightGray"/>
        </w:rPr>
      </w:pPr>
      <w:r w:rsidRPr="00E0200F">
        <w:rPr>
          <w:rFonts w:ascii="Consolas" w:eastAsia="Calibri" w:hAnsi="Consolas" w:cs="Calibri"/>
          <w:b/>
          <w:bCs/>
          <w:sz w:val="18"/>
          <w:szCs w:val="18"/>
          <w:highlight w:val="lightGray"/>
        </w:rPr>
        <w:t>Work Experience</w:t>
      </w:r>
    </w:p>
    <w:p w14:paraId="58F98A19" w14:textId="77777777" w:rsidR="00F64315" w:rsidRPr="00E0200F" w:rsidRDefault="00F64315" w:rsidP="005D4C6A">
      <w:pPr>
        <w:spacing w:after="0" w:line="276" w:lineRule="auto"/>
        <w:jc w:val="both"/>
        <w:rPr>
          <w:rFonts w:ascii="Consolas" w:eastAsia="Calibri" w:hAnsi="Consolas" w:cs="Calibri"/>
          <w:b/>
          <w:bCs/>
          <w:sz w:val="18"/>
          <w:szCs w:val="18"/>
        </w:rPr>
      </w:pPr>
    </w:p>
    <w:p w14:paraId="55B942BA" w14:textId="5DB3CBF8" w:rsidR="00B13060" w:rsidRDefault="00976D9F" w:rsidP="005D4C6A">
      <w:pPr>
        <w:spacing w:after="0" w:line="276" w:lineRule="auto"/>
        <w:jc w:val="both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/>
          <w:sz w:val="18"/>
          <w:szCs w:val="18"/>
        </w:rPr>
        <w:t>Deloitte US</w:t>
      </w:r>
      <w:r w:rsidR="005F75F2" w:rsidRPr="00E0200F">
        <w:rPr>
          <w:rFonts w:ascii="Consolas" w:eastAsia="Calibri" w:hAnsi="Consolas" w:cs="Calibri"/>
          <w:b/>
          <w:sz w:val="18"/>
          <w:szCs w:val="18"/>
        </w:rPr>
        <w:t>I</w:t>
      </w:r>
      <w:r w:rsidR="005D4C6A">
        <w:rPr>
          <w:rFonts w:ascii="Consolas" w:eastAsia="Calibri" w:hAnsi="Consolas" w:cs="Calibri"/>
          <w:b/>
          <w:sz w:val="18"/>
          <w:szCs w:val="18"/>
        </w:rPr>
        <w:t xml:space="preserve"> | </w:t>
      </w:r>
      <w:r w:rsidR="005F75F2" w:rsidRPr="00E0200F">
        <w:rPr>
          <w:rFonts w:ascii="Consolas" w:eastAsia="Calibri" w:hAnsi="Consolas" w:cs="Calibri"/>
          <w:bCs/>
          <w:sz w:val="18"/>
          <w:szCs w:val="18"/>
        </w:rPr>
        <w:t>Senior Analyst</w:t>
      </w:r>
      <w:r w:rsidR="00EC48A8" w:rsidRPr="00E0200F">
        <w:rPr>
          <w:rFonts w:ascii="Consolas" w:eastAsia="Calibri" w:hAnsi="Consolas" w:cs="Calibri"/>
          <w:bCs/>
          <w:sz w:val="18"/>
          <w:szCs w:val="18"/>
        </w:rPr>
        <w:t xml:space="preserve"> | </w:t>
      </w:r>
      <w:r w:rsidR="00AF5385" w:rsidRPr="00E0200F">
        <w:rPr>
          <w:rFonts w:ascii="Consolas" w:eastAsia="Calibri" w:hAnsi="Consolas" w:cs="Calibri"/>
          <w:bCs/>
          <w:sz w:val="18"/>
          <w:szCs w:val="18"/>
        </w:rPr>
        <w:t xml:space="preserve">July 2017 </w:t>
      </w:r>
      <w:r w:rsidRPr="00E0200F">
        <w:rPr>
          <w:rFonts w:ascii="Consolas" w:eastAsia="Calibri" w:hAnsi="Consolas" w:cs="Calibri"/>
          <w:bCs/>
          <w:sz w:val="18"/>
          <w:szCs w:val="18"/>
        </w:rPr>
        <w:t xml:space="preserve">– Present </w:t>
      </w:r>
    </w:p>
    <w:p w14:paraId="4145219C" w14:textId="1E881677" w:rsidR="005D4C6A" w:rsidRPr="00E0200F" w:rsidRDefault="005D4C6A" w:rsidP="005D4C6A">
      <w:pPr>
        <w:spacing w:after="0" w:line="276" w:lineRule="auto"/>
        <w:jc w:val="both"/>
        <w:rPr>
          <w:rFonts w:ascii="Consolas" w:eastAsia="Calibri" w:hAnsi="Consolas" w:cs="Calibri"/>
          <w:bCs/>
          <w:sz w:val="18"/>
          <w:szCs w:val="18"/>
        </w:rPr>
      </w:pPr>
      <w:proofErr w:type="spellStart"/>
      <w:r w:rsidRPr="00E0200F">
        <w:rPr>
          <w:rFonts w:ascii="Consolas" w:eastAsia="Calibri" w:hAnsi="Consolas" w:cs="Calibri"/>
          <w:b/>
          <w:sz w:val="18"/>
          <w:szCs w:val="18"/>
        </w:rPr>
        <w:t>Cheric</w:t>
      </w:r>
      <w:proofErr w:type="spellEnd"/>
      <w:r w:rsidRPr="00E0200F">
        <w:rPr>
          <w:rFonts w:ascii="Consolas" w:eastAsia="Calibri" w:hAnsi="Consolas" w:cs="Calibri"/>
          <w:b/>
          <w:sz w:val="18"/>
          <w:szCs w:val="18"/>
        </w:rPr>
        <w:t xml:space="preserve"> Information Network Technologies Pvt. Ltd</w:t>
      </w:r>
      <w:r>
        <w:rPr>
          <w:rFonts w:ascii="Consolas" w:eastAsia="Calibri" w:hAnsi="Consolas" w:cs="Calibri"/>
          <w:b/>
          <w:sz w:val="18"/>
          <w:szCs w:val="18"/>
        </w:rPr>
        <w:t xml:space="preserve"> | </w:t>
      </w:r>
      <w:r w:rsidRPr="00E0200F">
        <w:rPr>
          <w:rFonts w:ascii="Consolas" w:eastAsia="Calibri" w:hAnsi="Consolas" w:cs="Calibri"/>
          <w:bCs/>
          <w:sz w:val="18"/>
          <w:szCs w:val="18"/>
        </w:rPr>
        <w:t xml:space="preserve">IT Administrator | August 2012 </w:t>
      </w:r>
      <w:r w:rsidR="00732C19">
        <w:rPr>
          <w:rFonts w:ascii="Consolas" w:eastAsia="Calibri" w:hAnsi="Consolas" w:cs="Calibri"/>
          <w:bCs/>
          <w:sz w:val="18"/>
          <w:szCs w:val="18"/>
        </w:rPr>
        <w:t>-</w:t>
      </w:r>
      <w:r w:rsidRPr="00E0200F">
        <w:rPr>
          <w:rFonts w:ascii="Consolas" w:eastAsia="Calibri" w:hAnsi="Consolas" w:cs="Calibri"/>
          <w:bCs/>
          <w:sz w:val="18"/>
          <w:szCs w:val="18"/>
        </w:rPr>
        <w:t xml:space="preserve"> July</w:t>
      </w:r>
      <w:r>
        <w:rPr>
          <w:rFonts w:ascii="Consolas" w:eastAsia="Calibri" w:hAnsi="Consolas" w:cs="Calibri"/>
          <w:bCs/>
          <w:sz w:val="18"/>
          <w:szCs w:val="18"/>
        </w:rPr>
        <w:t xml:space="preserve"> </w:t>
      </w:r>
      <w:r w:rsidRPr="00E0200F">
        <w:rPr>
          <w:rFonts w:ascii="Consolas" w:eastAsia="Calibri" w:hAnsi="Consolas" w:cs="Calibri"/>
          <w:bCs/>
          <w:sz w:val="18"/>
          <w:szCs w:val="18"/>
        </w:rPr>
        <w:t>2017</w:t>
      </w:r>
    </w:p>
    <w:p w14:paraId="55A4D40E" w14:textId="77777777" w:rsidR="005D4C6A" w:rsidRPr="005D4C6A" w:rsidRDefault="005D4C6A" w:rsidP="005D4C6A">
      <w:pPr>
        <w:spacing w:after="0" w:line="276" w:lineRule="auto"/>
        <w:jc w:val="both"/>
        <w:rPr>
          <w:rFonts w:ascii="Consolas" w:eastAsia="Calibri" w:hAnsi="Consolas" w:cs="Calibri"/>
          <w:b/>
          <w:sz w:val="18"/>
          <w:szCs w:val="18"/>
        </w:rPr>
      </w:pPr>
    </w:p>
    <w:p w14:paraId="3339195D" w14:textId="748A89ED" w:rsidR="00EC48A8" w:rsidRPr="00E0200F" w:rsidRDefault="00EC48A8" w:rsidP="005D4C6A">
      <w:pPr>
        <w:spacing w:after="120" w:line="276" w:lineRule="auto"/>
        <w:rPr>
          <w:rFonts w:ascii="Consolas" w:eastAsia="Calibri" w:hAnsi="Consolas" w:cs="Calibri"/>
          <w:sz w:val="18"/>
          <w:szCs w:val="18"/>
        </w:rPr>
      </w:pPr>
    </w:p>
    <w:p w14:paraId="2855236B" w14:textId="77777777" w:rsidR="005D4C6A" w:rsidRDefault="005D4C6A">
      <w:pPr>
        <w:rPr>
          <w:rFonts w:ascii="Consolas" w:eastAsia="Calibri" w:hAnsi="Consolas" w:cs="Calibri"/>
          <w:b/>
          <w:bCs/>
          <w:sz w:val="18"/>
          <w:szCs w:val="18"/>
          <w:highlight w:val="lightGray"/>
        </w:rPr>
      </w:pPr>
      <w:r>
        <w:rPr>
          <w:rFonts w:ascii="Consolas" w:eastAsia="Calibri" w:hAnsi="Consolas" w:cs="Calibri"/>
          <w:b/>
          <w:bCs/>
          <w:sz w:val="18"/>
          <w:szCs w:val="18"/>
          <w:highlight w:val="lightGray"/>
        </w:rPr>
        <w:br w:type="page"/>
      </w:r>
    </w:p>
    <w:p w14:paraId="01DA3DB1" w14:textId="77AC4EBA" w:rsidR="00DE0FB6" w:rsidRPr="00E0200F" w:rsidRDefault="00DE0FB6" w:rsidP="005D4C6A">
      <w:pPr>
        <w:spacing w:after="120" w:line="276" w:lineRule="auto"/>
        <w:rPr>
          <w:rFonts w:ascii="Consolas" w:eastAsia="Calibri" w:hAnsi="Consolas" w:cs="Calibri"/>
          <w:b/>
          <w:bCs/>
          <w:sz w:val="18"/>
          <w:szCs w:val="18"/>
        </w:rPr>
      </w:pPr>
      <w:r w:rsidRPr="00E0200F">
        <w:rPr>
          <w:rFonts w:ascii="Consolas" w:eastAsia="Calibri" w:hAnsi="Consolas" w:cs="Calibri"/>
          <w:b/>
          <w:bCs/>
          <w:sz w:val="18"/>
          <w:szCs w:val="18"/>
          <w:highlight w:val="lightGray"/>
        </w:rPr>
        <w:lastRenderedPageBreak/>
        <w:t>Projects handled</w:t>
      </w:r>
    </w:p>
    <w:p w14:paraId="5C6D8EEF" w14:textId="77777777" w:rsidR="00F64315" w:rsidRPr="00E0200F" w:rsidRDefault="00F64315" w:rsidP="005D4C6A">
      <w:pPr>
        <w:spacing w:line="276" w:lineRule="auto"/>
        <w:rPr>
          <w:rFonts w:ascii="Consolas" w:hAnsi="Consolas"/>
          <w:sz w:val="18"/>
          <w:szCs w:val="18"/>
          <w:u w:val="single"/>
        </w:rPr>
      </w:pPr>
      <w:r w:rsidRPr="00E0200F">
        <w:rPr>
          <w:rFonts w:ascii="Consolas" w:hAnsi="Consolas"/>
          <w:sz w:val="18"/>
          <w:szCs w:val="18"/>
          <w:u w:val="single"/>
        </w:rPr>
        <w:t>System Center Data Protection Manager | PowerShell | Saves around 120 hours per month</w:t>
      </w:r>
    </w:p>
    <w:p w14:paraId="72114D2C" w14:textId="77777777" w:rsidR="00F64315" w:rsidRPr="00E0200F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On-demand Self-service backup.</w:t>
      </w:r>
    </w:p>
    <w:p w14:paraId="1CCA95D6" w14:textId="77777777" w:rsidR="00F64315" w:rsidRPr="00E0200F" w:rsidRDefault="00F64315" w:rsidP="005D4C6A">
      <w:pPr>
        <w:pStyle w:val="ListParagraph"/>
        <w:numPr>
          <w:ilvl w:val="1"/>
          <w:numId w:val="17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Customers can request this service to force a DPM backup job outside of the regularly schedules.</w:t>
      </w:r>
    </w:p>
    <w:p w14:paraId="22E2E82B" w14:textId="77777777" w:rsidR="00F64315" w:rsidRPr="00E0200F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Consolas" w:hAnsi="Consolas"/>
          <w:sz w:val="18"/>
          <w:szCs w:val="18"/>
        </w:rPr>
      </w:pPr>
      <w:proofErr w:type="gramStart"/>
      <w:r w:rsidRPr="00E0200F">
        <w:rPr>
          <w:rFonts w:ascii="Consolas" w:hAnsi="Consolas"/>
          <w:sz w:val="18"/>
          <w:szCs w:val="18"/>
        </w:rPr>
        <w:t>Self-service</w:t>
      </w:r>
      <w:proofErr w:type="gramEnd"/>
      <w:r w:rsidRPr="00E0200F">
        <w:rPr>
          <w:rFonts w:ascii="Consolas" w:hAnsi="Consolas"/>
          <w:sz w:val="18"/>
          <w:szCs w:val="18"/>
        </w:rPr>
        <w:t xml:space="preserve"> restore in DPM via ServiceNow form.</w:t>
      </w:r>
    </w:p>
    <w:p w14:paraId="75F180A6" w14:textId="77777777" w:rsidR="00F64315" w:rsidRPr="00E0200F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Auto-protect production/ stage HyperV VMs.</w:t>
      </w:r>
    </w:p>
    <w:p w14:paraId="4CE16800" w14:textId="77777777" w:rsidR="00F64315" w:rsidRPr="00E0200F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Auto-protect production/ stage SQL servers.</w:t>
      </w:r>
    </w:p>
    <w:p w14:paraId="7E5FA00A" w14:textId="114178CA" w:rsidR="00F64315" w:rsidRPr="00E0200F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Auto-</w:t>
      </w:r>
      <w:r w:rsidR="001F38D2" w:rsidRPr="00E0200F">
        <w:rPr>
          <w:rFonts w:ascii="Consolas" w:hAnsi="Consolas"/>
          <w:sz w:val="18"/>
          <w:szCs w:val="18"/>
        </w:rPr>
        <w:t>fix</w:t>
      </w:r>
      <w:r w:rsidRPr="00E0200F">
        <w:rPr>
          <w:rFonts w:ascii="Consolas" w:hAnsi="Consolas"/>
          <w:sz w:val="18"/>
          <w:szCs w:val="18"/>
        </w:rPr>
        <w:t xml:space="preserve"> DPM alerts.</w:t>
      </w:r>
    </w:p>
    <w:p w14:paraId="358B89E2" w14:textId="77777777" w:rsidR="00F64315" w:rsidRPr="00E0200F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DPM reporting.</w:t>
      </w:r>
    </w:p>
    <w:p w14:paraId="45356C75" w14:textId="77777777" w:rsidR="00F64315" w:rsidRPr="00E0200F" w:rsidRDefault="00F64315" w:rsidP="005D4C6A">
      <w:pPr>
        <w:spacing w:line="276" w:lineRule="auto"/>
        <w:rPr>
          <w:rFonts w:ascii="Consolas" w:hAnsi="Consolas"/>
          <w:sz w:val="18"/>
          <w:szCs w:val="18"/>
          <w:u w:val="single"/>
        </w:rPr>
      </w:pPr>
      <w:r w:rsidRPr="00E0200F">
        <w:rPr>
          <w:rFonts w:ascii="Consolas" w:hAnsi="Consolas"/>
          <w:sz w:val="18"/>
          <w:szCs w:val="18"/>
          <w:u w:val="single"/>
        </w:rPr>
        <w:t xml:space="preserve">Veeam | Automation with PowerShell </w:t>
      </w:r>
    </w:p>
    <w:p w14:paraId="3AC3096B" w14:textId="1344B178" w:rsidR="001F38D2" w:rsidRPr="00E0200F" w:rsidRDefault="001F38D2" w:rsidP="005D4C6A">
      <w:pPr>
        <w:pStyle w:val="ListParagraph"/>
        <w:numPr>
          <w:ilvl w:val="0"/>
          <w:numId w:val="18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Veeam PowerShell module.</w:t>
      </w:r>
    </w:p>
    <w:p w14:paraId="2D8E97AD" w14:textId="4362A790" w:rsidR="00F64315" w:rsidRPr="00E0200F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Veeam backup reporting.</w:t>
      </w:r>
    </w:p>
    <w:p w14:paraId="525D9326" w14:textId="77777777" w:rsidR="00F64315" w:rsidRPr="00E0200F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Veeam repository reporting.</w:t>
      </w:r>
    </w:p>
    <w:p w14:paraId="22AB3146" w14:textId="77777777" w:rsidR="00F64315" w:rsidRPr="00E0200F" w:rsidRDefault="00F64315" w:rsidP="005D4C6A">
      <w:pPr>
        <w:pStyle w:val="ListParagraph"/>
        <w:spacing w:line="276" w:lineRule="auto"/>
        <w:rPr>
          <w:rFonts w:ascii="Consolas" w:hAnsi="Consolas"/>
          <w:sz w:val="18"/>
          <w:szCs w:val="18"/>
        </w:rPr>
      </w:pPr>
    </w:p>
    <w:p w14:paraId="1C8E1CC7" w14:textId="77777777" w:rsidR="00F64315" w:rsidRPr="00E0200F" w:rsidRDefault="00F64315" w:rsidP="005D4C6A">
      <w:pPr>
        <w:spacing w:line="276" w:lineRule="auto"/>
        <w:rPr>
          <w:rFonts w:ascii="Consolas" w:hAnsi="Consolas"/>
          <w:sz w:val="18"/>
          <w:szCs w:val="18"/>
          <w:u w:val="single"/>
        </w:rPr>
      </w:pPr>
      <w:r w:rsidRPr="00E0200F">
        <w:rPr>
          <w:rFonts w:ascii="Consolas" w:hAnsi="Consolas"/>
          <w:sz w:val="18"/>
          <w:szCs w:val="18"/>
          <w:u w:val="single"/>
        </w:rPr>
        <w:t>Active Directory | Automation with PowerShell</w:t>
      </w:r>
    </w:p>
    <w:p w14:paraId="12F2C9AD" w14:textId="77777777" w:rsidR="00F64315" w:rsidRPr="00E0200F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Application provision in the active directory via the ServiceNow form.</w:t>
      </w:r>
    </w:p>
    <w:p w14:paraId="072F9AFD" w14:textId="77777777" w:rsidR="00F64315" w:rsidRPr="00E0200F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Server provision in active directory.</w:t>
      </w:r>
    </w:p>
    <w:p w14:paraId="485984AC" w14:textId="77777777" w:rsidR="00F64315" w:rsidRPr="00E0200F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Support team provision.</w:t>
      </w:r>
    </w:p>
    <w:p w14:paraId="2D438D22" w14:textId="77777777" w:rsidR="00F64315" w:rsidRPr="00E0200F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 xml:space="preserve">AD Reporting: a report that gets all the AD objects and its permissions from all the domains from all the OUs that we manage. </w:t>
      </w:r>
    </w:p>
    <w:p w14:paraId="138A123E" w14:textId="77777777" w:rsidR="00F64315" w:rsidRPr="00E0200F" w:rsidRDefault="00F64315" w:rsidP="005D4C6A">
      <w:pPr>
        <w:pStyle w:val="ListParagraph"/>
        <w:spacing w:line="276" w:lineRule="auto"/>
        <w:rPr>
          <w:rFonts w:ascii="Consolas" w:hAnsi="Consolas"/>
          <w:sz w:val="18"/>
          <w:szCs w:val="18"/>
        </w:rPr>
      </w:pPr>
    </w:p>
    <w:p w14:paraId="32EA938A" w14:textId="29C7FC55" w:rsidR="00F64315" w:rsidRPr="00E0200F" w:rsidRDefault="00F64315" w:rsidP="005D4C6A">
      <w:pPr>
        <w:spacing w:line="276" w:lineRule="auto"/>
        <w:rPr>
          <w:rFonts w:ascii="Consolas" w:hAnsi="Consolas"/>
          <w:sz w:val="18"/>
          <w:szCs w:val="18"/>
          <w:u w:val="single"/>
        </w:rPr>
      </w:pPr>
      <w:r w:rsidRPr="00E0200F">
        <w:rPr>
          <w:rFonts w:ascii="Consolas" w:hAnsi="Consolas"/>
          <w:sz w:val="18"/>
          <w:szCs w:val="18"/>
          <w:u w:val="single"/>
        </w:rPr>
        <w:t>Azure | Automation with PowerShell</w:t>
      </w:r>
    </w:p>
    <w:p w14:paraId="6C2AE5C1" w14:textId="77777777" w:rsidR="00F64315" w:rsidRPr="00E0200F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A report that contains the protected VMs. Last backup along with application team CMDB data.</w:t>
      </w:r>
    </w:p>
    <w:p w14:paraId="44BD0809" w14:textId="77777777" w:rsidR="00F64315" w:rsidRPr="00E0200F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A report that contains the protected ASR protection status along with application team CMDB data.</w:t>
      </w:r>
    </w:p>
    <w:p w14:paraId="22EA22E7" w14:textId="77777777" w:rsidR="00F64315" w:rsidRPr="00E0200F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Automating azure VMs built via ServiceNow form</w:t>
      </w:r>
    </w:p>
    <w:p w14:paraId="0B49C566" w14:textId="77777777" w:rsidR="00F64315" w:rsidRPr="00E0200F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Compliance VMs (Active VMs vs Retired VMs in CMDB)</w:t>
      </w:r>
    </w:p>
    <w:p w14:paraId="2826867D" w14:textId="77777777" w:rsidR="00F64315" w:rsidRPr="00E0200F" w:rsidRDefault="00F64315" w:rsidP="005D4C6A">
      <w:pPr>
        <w:spacing w:line="276" w:lineRule="auto"/>
        <w:rPr>
          <w:rFonts w:ascii="Consolas" w:hAnsi="Consolas"/>
          <w:sz w:val="18"/>
          <w:szCs w:val="18"/>
        </w:rPr>
      </w:pPr>
    </w:p>
    <w:p w14:paraId="6902383C" w14:textId="35EE4858" w:rsidR="00F64315" w:rsidRPr="00E0200F" w:rsidRDefault="00F64315" w:rsidP="005D4C6A">
      <w:pPr>
        <w:spacing w:line="276" w:lineRule="auto"/>
        <w:rPr>
          <w:rFonts w:ascii="Consolas" w:hAnsi="Consolas"/>
          <w:sz w:val="18"/>
          <w:szCs w:val="18"/>
          <w:u w:val="single"/>
        </w:rPr>
      </w:pPr>
      <w:proofErr w:type="spellStart"/>
      <w:r w:rsidRPr="00E0200F">
        <w:rPr>
          <w:rFonts w:ascii="Consolas" w:hAnsi="Consolas"/>
          <w:sz w:val="18"/>
          <w:szCs w:val="18"/>
          <w:u w:val="single"/>
        </w:rPr>
        <w:t>VR</w:t>
      </w:r>
      <w:r w:rsidR="002F0843" w:rsidRPr="00E0200F">
        <w:rPr>
          <w:rFonts w:ascii="Consolas" w:hAnsi="Consolas"/>
          <w:sz w:val="18"/>
          <w:szCs w:val="18"/>
          <w:u w:val="single"/>
        </w:rPr>
        <w:t>O</w:t>
      </w:r>
      <w:r w:rsidRPr="00E0200F">
        <w:rPr>
          <w:rFonts w:ascii="Consolas" w:hAnsi="Consolas"/>
          <w:sz w:val="18"/>
          <w:szCs w:val="18"/>
          <w:u w:val="single"/>
        </w:rPr>
        <w:t>ps</w:t>
      </w:r>
      <w:proofErr w:type="spellEnd"/>
      <w:r w:rsidRPr="00E0200F">
        <w:rPr>
          <w:rFonts w:ascii="Consolas" w:hAnsi="Consolas"/>
          <w:sz w:val="18"/>
          <w:szCs w:val="18"/>
          <w:u w:val="single"/>
        </w:rPr>
        <w:t xml:space="preserve"> automation | VMware | Automation with PowerShell</w:t>
      </w:r>
    </w:p>
    <w:p w14:paraId="153432F0" w14:textId="77777777" w:rsidR="00F64315" w:rsidRPr="00E0200F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 xml:space="preserve">Automated custom group creation in </w:t>
      </w:r>
      <w:proofErr w:type="spellStart"/>
      <w:r w:rsidRPr="00E0200F">
        <w:rPr>
          <w:rFonts w:ascii="Consolas" w:hAnsi="Consolas"/>
          <w:sz w:val="18"/>
          <w:szCs w:val="18"/>
        </w:rPr>
        <w:t>vROps</w:t>
      </w:r>
      <w:proofErr w:type="spellEnd"/>
      <w:r w:rsidRPr="00E0200F">
        <w:rPr>
          <w:rFonts w:ascii="Consolas" w:hAnsi="Consolas"/>
          <w:sz w:val="18"/>
          <w:szCs w:val="18"/>
        </w:rPr>
        <w:t xml:space="preserve"> as per vCenter Tags.</w:t>
      </w:r>
    </w:p>
    <w:p w14:paraId="0E92CC33" w14:textId="77777777" w:rsidR="00F64315" w:rsidRPr="00E0200F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 xml:space="preserve">Automated dashboard creation in </w:t>
      </w:r>
      <w:proofErr w:type="spellStart"/>
      <w:r w:rsidRPr="00E0200F">
        <w:rPr>
          <w:rFonts w:ascii="Consolas" w:hAnsi="Consolas"/>
          <w:sz w:val="18"/>
          <w:szCs w:val="18"/>
        </w:rPr>
        <w:t>vROps</w:t>
      </w:r>
      <w:proofErr w:type="spellEnd"/>
      <w:r w:rsidRPr="00E0200F">
        <w:rPr>
          <w:rFonts w:ascii="Consolas" w:hAnsi="Consolas"/>
          <w:sz w:val="18"/>
          <w:szCs w:val="18"/>
        </w:rPr>
        <w:t xml:space="preserve"> as per vCenter Tags.</w:t>
      </w:r>
    </w:p>
    <w:p w14:paraId="30B07E0B" w14:textId="77777777" w:rsidR="00F64315" w:rsidRPr="00E0200F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Automated groups creation obtaining from Active Directory.</w:t>
      </w:r>
    </w:p>
    <w:p w14:paraId="6759AFB5" w14:textId="77777777" w:rsidR="00727A9C" w:rsidRPr="00E0200F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Consolas" w:hAnsi="Consolas"/>
          <w:sz w:val="18"/>
          <w:szCs w:val="18"/>
        </w:rPr>
      </w:pPr>
      <w:r w:rsidRPr="00E0200F">
        <w:rPr>
          <w:rFonts w:ascii="Consolas" w:hAnsi="Consolas"/>
          <w:sz w:val="18"/>
          <w:szCs w:val="18"/>
        </w:rPr>
        <w:t>Share the dashboard with the associated team.</w:t>
      </w:r>
    </w:p>
    <w:p w14:paraId="5CCB5BDD" w14:textId="77777777" w:rsidR="005D4C6A" w:rsidRDefault="005D4C6A">
      <w:pPr>
        <w:rPr>
          <w:rFonts w:ascii="Consolas" w:eastAsia="Calibri" w:hAnsi="Consolas" w:cs="Calibri"/>
          <w:b/>
          <w:sz w:val="18"/>
          <w:szCs w:val="18"/>
        </w:rPr>
      </w:pPr>
      <w:r>
        <w:rPr>
          <w:rFonts w:ascii="Consolas" w:eastAsia="Calibri" w:hAnsi="Consolas" w:cs="Calibri"/>
          <w:b/>
          <w:sz w:val="18"/>
          <w:szCs w:val="18"/>
        </w:rPr>
        <w:br w:type="page"/>
      </w:r>
    </w:p>
    <w:p w14:paraId="111B2A68" w14:textId="653C7E6F" w:rsidR="00372A10" w:rsidRPr="00E0200F" w:rsidRDefault="00372A10" w:rsidP="005D4C6A">
      <w:pPr>
        <w:spacing w:after="0" w:line="276" w:lineRule="auto"/>
        <w:jc w:val="both"/>
        <w:rPr>
          <w:rFonts w:ascii="Consolas" w:eastAsia="Calibri" w:hAnsi="Consolas" w:cs="Calibri"/>
          <w:bCs/>
          <w:sz w:val="18"/>
          <w:szCs w:val="18"/>
        </w:rPr>
      </w:pPr>
      <w:proofErr w:type="spellStart"/>
      <w:r w:rsidRPr="00E0200F">
        <w:rPr>
          <w:rFonts w:ascii="Consolas" w:eastAsia="Calibri" w:hAnsi="Consolas" w:cs="Calibri"/>
          <w:b/>
          <w:sz w:val="18"/>
          <w:szCs w:val="18"/>
        </w:rPr>
        <w:lastRenderedPageBreak/>
        <w:t>Cheric</w:t>
      </w:r>
      <w:proofErr w:type="spellEnd"/>
      <w:r w:rsidRPr="00E0200F">
        <w:rPr>
          <w:rFonts w:ascii="Consolas" w:eastAsia="Calibri" w:hAnsi="Consolas" w:cs="Calibri"/>
          <w:b/>
          <w:sz w:val="18"/>
          <w:szCs w:val="18"/>
        </w:rPr>
        <w:t xml:space="preserve"> Information Network Technologies Pvt. Ltd.</w:t>
      </w:r>
    </w:p>
    <w:p w14:paraId="2DC088C9" w14:textId="3669AA9B" w:rsidR="00372A10" w:rsidRPr="00E0200F" w:rsidRDefault="00372A10" w:rsidP="005D4C6A">
      <w:pPr>
        <w:spacing w:after="0" w:line="276" w:lineRule="auto"/>
        <w:jc w:val="both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 xml:space="preserve">IT Administrator | August 2012 to till July </w:t>
      </w:r>
      <w:r w:rsidR="006F0CD6" w:rsidRPr="00E0200F">
        <w:rPr>
          <w:rFonts w:ascii="Consolas" w:eastAsia="Calibri" w:hAnsi="Consolas" w:cs="Calibri"/>
          <w:bCs/>
          <w:sz w:val="18"/>
          <w:szCs w:val="18"/>
        </w:rPr>
        <w:t>2017</w:t>
      </w:r>
    </w:p>
    <w:p w14:paraId="5F725487" w14:textId="3F7E67D9" w:rsidR="00372A10" w:rsidRPr="00E0200F" w:rsidRDefault="00372A10" w:rsidP="005D4C6A">
      <w:pPr>
        <w:spacing w:after="0" w:line="276" w:lineRule="auto"/>
        <w:jc w:val="both"/>
        <w:rPr>
          <w:rFonts w:ascii="Consolas" w:eastAsia="Calibri" w:hAnsi="Consolas" w:cs="Calibri"/>
          <w:bCs/>
          <w:sz w:val="18"/>
          <w:szCs w:val="18"/>
        </w:rPr>
      </w:pPr>
      <w:r w:rsidRPr="00E0200F">
        <w:rPr>
          <w:rFonts w:ascii="Consolas" w:eastAsia="Calibri" w:hAnsi="Consolas" w:cs="Calibri"/>
          <w:bCs/>
          <w:sz w:val="18"/>
          <w:szCs w:val="18"/>
        </w:rPr>
        <w:t>Roles and Skills:</w:t>
      </w:r>
    </w:p>
    <w:p w14:paraId="6F62B789" w14:textId="77777777" w:rsidR="00EC48A8" w:rsidRPr="00E0200F" w:rsidRDefault="00EC48A8" w:rsidP="005D4C6A">
      <w:pPr>
        <w:spacing w:line="276" w:lineRule="auto"/>
        <w:rPr>
          <w:rFonts w:ascii="Consolas" w:hAnsi="Consolas"/>
          <w:b/>
          <w:bCs/>
          <w:sz w:val="18"/>
          <w:szCs w:val="18"/>
        </w:rPr>
      </w:pPr>
    </w:p>
    <w:p w14:paraId="4021B1E9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Working on AD DS, DHCP, WDS, WSUS and SEPM servers.</w:t>
      </w:r>
    </w:p>
    <w:p w14:paraId="67B2FC94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Good knowledge on PowerShell in automating windows tasks.</w:t>
      </w:r>
    </w:p>
    <w:p w14:paraId="589097CD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Troubleshooting LAN, IP related issues and user login issues.</w:t>
      </w:r>
    </w:p>
    <w:p w14:paraId="3E1C6BBD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Software deployment in Windows client machines as per the project requirement.</w:t>
      </w:r>
    </w:p>
    <w:p w14:paraId="635E0A73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Installation of device drivers &amp; hardware components.</w:t>
      </w:r>
    </w:p>
    <w:p w14:paraId="29C3C0FC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Group Policy Management and assets management and audit.</w:t>
      </w:r>
    </w:p>
    <w:p w14:paraId="55CF49E7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Creating network folders and configure Access Control List. </w:t>
      </w:r>
    </w:p>
    <w:p w14:paraId="0C531244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Responsible for updating MS patches and Antivirus updates across all servers and clients. </w:t>
      </w:r>
    </w:p>
    <w:p w14:paraId="69F06B08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Responsible for applying the patches and upgrades to ‘</w:t>
      </w:r>
      <w:proofErr w:type="spellStart"/>
      <w:r w:rsidRPr="00E0200F">
        <w:rPr>
          <w:rFonts w:ascii="Consolas" w:eastAsia="Calibri" w:hAnsi="Consolas" w:cs="Calibri"/>
          <w:sz w:val="18"/>
          <w:szCs w:val="18"/>
        </w:rPr>
        <w:t>BlueCherry</w:t>
      </w:r>
      <w:proofErr w:type="spellEnd"/>
      <w:r w:rsidRPr="00E0200F">
        <w:rPr>
          <w:rFonts w:ascii="Consolas" w:eastAsia="Calibri" w:hAnsi="Consolas" w:cs="Calibri"/>
          <w:sz w:val="18"/>
          <w:szCs w:val="18"/>
        </w:rPr>
        <w:t>’ servers on destination environment through RDP, LogMeIn and different types of VPN.</w:t>
      </w:r>
    </w:p>
    <w:p w14:paraId="4746F1D0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WDS for image deployment for new workstations.</w:t>
      </w:r>
    </w:p>
    <w:p w14:paraId="07B7A596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Knowledge on creating captured image through </w:t>
      </w:r>
      <w:proofErr w:type="spellStart"/>
      <w:r w:rsidRPr="00E0200F">
        <w:rPr>
          <w:rFonts w:ascii="Consolas" w:eastAsia="Calibri" w:hAnsi="Consolas" w:cs="Calibri"/>
          <w:sz w:val="18"/>
          <w:szCs w:val="18"/>
        </w:rPr>
        <w:t>sysprep</w:t>
      </w:r>
      <w:proofErr w:type="spellEnd"/>
      <w:r w:rsidRPr="00E0200F">
        <w:rPr>
          <w:rFonts w:ascii="Consolas" w:eastAsia="Calibri" w:hAnsi="Consolas" w:cs="Calibri"/>
          <w:sz w:val="18"/>
          <w:szCs w:val="18"/>
        </w:rPr>
        <w:t xml:space="preserve"> tool &amp; pushing into new workstations.</w:t>
      </w:r>
    </w:p>
    <w:p w14:paraId="2B5829FC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Creating virtual machines in Hyper V server and install applications as per project needs. </w:t>
      </w:r>
    </w:p>
    <w:p w14:paraId="704F6EC1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Coordinate and manage relationship with HP vendors in server’s problem resolutions.</w:t>
      </w:r>
    </w:p>
    <w:p w14:paraId="3258C385" w14:textId="58FF2F24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Creating page files </w:t>
      </w:r>
      <w:r w:rsidR="00E0200F" w:rsidRPr="00E0200F">
        <w:rPr>
          <w:rFonts w:ascii="Consolas" w:eastAsia="Calibri" w:hAnsi="Consolas" w:cs="Calibri"/>
          <w:sz w:val="18"/>
          <w:szCs w:val="18"/>
        </w:rPr>
        <w:t>to</w:t>
      </w:r>
      <w:r w:rsidRPr="00E0200F">
        <w:rPr>
          <w:rFonts w:ascii="Consolas" w:eastAsia="Calibri" w:hAnsi="Consolas" w:cs="Calibri"/>
          <w:sz w:val="18"/>
          <w:szCs w:val="18"/>
        </w:rPr>
        <w:t xml:space="preserve"> increase the virtual memory size.</w:t>
      </w:r>
    </w:p>
    <w:p w14:paraId="1251A441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Enough knowledge on installation and configuration of Windows server 2008R2 and 2012R2</w:t>
      </w:r>
    </w:p>
    <w:p w14:paraId="61170A68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Good understanding on FSMO roles.</w:t>
      </w:r>
    </w:p>
    <w:p w14:paraId="4BF72BD8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Knowledge on authoritative &amp; non-authoritative restoration.</w:t>
      </w:r>
    </w:p>
    <w:p w14:paraId="6459E52B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Basic understanding on how SEPM works. </w:t>
      </w:r>
    </w:p>
    <w:p w14:paraId="67B98B72" w14:textId="6099724C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Knowledge on backup methods such as incremental, </w:t>
      </w:r>
      <w:r w:rsidR="00E0200F" w:rsidRPr="00E0200F">
        <w:rPr>
          <w:rFonts w:ascii="Consolas" w:eastAsia="Calibri" w:hAnsi="Consolas" w:cs="Calibri"/>
          <w:sz w:val="18"/>
          <w:szCs w:val="18"/>
        </w:rPr>
        <w:t>deferential,</w:t>
      </w:r>
      <w:r w:rsidRPr="00E0200F">
        <w:rPr>
          <w:rFonts w:ascii="Consolas" w:eastAsia="Calibri" w:hAnsi="Consolas" w:cs="Calibri"/>
          <w:sz w:val="18"/>
          <w:szCs w:val="18"/>
        </w:rPr>
        <w:t xml:space="preserve"> and full backup.</w:t>
      </w:r>
    </w:p>
    <w:p w14:paraId="542772AC" w14:textId="3BE3B559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Knowledge on configuring </w:t>
      </w:r>
      <w:proofErr w:type="spellStart"/>
      <w:r w:rsidRPr="00E0200F">
        <w:rPr>
          <w:rFonts w:ascii="Consolas" w:eastAsia="Calibri" w:hAnsi="Consolas" w:cs="Calibri"/>
          <w:sz w:val="18"/>
          <w:szCs w:val="18"/>
        </w:rPr>
        <w:t>iLO</w:t>
      </w:r>
      <w:proofErr w:type="spellEnd"/>
      <w:r w:rsidRPr="00E0200F">
        <w:rPr>
          <w:rFonts w:ascii="Consolas" w:eastAsia="Calibri" w:hAnsi="Consolas" w:cs="Calibri"/>
          <w:sz w:val="18"/>
          <w:szCs w:val="18"/>
        </w:rPr>
        <w:t xml:space="preserve"> </w:t>
      </w:r>
      <w:r w:rsidR="00E0200F" w:rsidRPr="00E0200F">
        <w:rPr>
          <w:rFonts w:ascii="Consolas" w:eastAsia="Calibri" w:hAnsi="Consolas" w:cs="Calibri"/>
          <w:sz w:val="18"/>
          <w:szCs w:val="18"/>
        </w:rPr>
        <w:t>to</w:t>
      </w:r>
      <w:r w:rsidRPr="00E0200F">
        <w:rPr>
          <w:rFonts w:ascii="Consolas" w:eastAsia="Calibri" w:hAnsi="Consolas" w:cs="Calibri"/>
          <w:sz w:val="18"/>
          <w:szCs w:val="18"/>
        </w:rPr>
        <w:t xml:space="preserve"> troubleshoot the HP servers remotely.</w:t>
      </w:r>
    </w:p>
    <w:p w14:paraId="08671DA9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Knowledge on different RAID levels (RAID0, RAID1, RAID5 and RAID10)</w:t>
      </w:r>
    </w:p>
    <w:p w14:paraId="76E98275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Understanding on blue screen errors and crash dump scenarios.</w:t>
      </w:r>
    </w:p>
    <w:p w14:paraId="773EA6D4" w14:textId="5CE254A1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 xml:space="preserve">Basic knowledge on SQL server querying (Backup &amp; restore, attaching databases, moving tables from one database to another </w:t>
      </w:r>
      <w:r w:rsidR="00E0200F" w:rsidRPr="00E0200F">
        <w:rPr>
          <w:rFonts w:ascii="Consolas" w:eastAsia="Calibri" w:hAnsi="Consolas" w:cs="Calibri"/>
          <w:sz w:val="18"/>
          <w:szCs w:val="18"/>
        </w:rPr>
        <w:t>etc.</w:t>
      </w:r>
      <w:r w:rsidRPr="00E0200F">
        <w:rPr>
          <w:rFonts w:ascii="Consolas" w:eastAsia="Calibri" w:hAnsi="Consolas" w:cs="Calibri"/>
          <w:sz w:val="18"/>
          <w:szCs w:val="18"/>
        </w:rPr>
        <w:t>)</w:t>
      </w:r>
    </w:p>
    <w:p w14:paraId="39931B9C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Hands on set up SQL Maintenance Plan using Ola Hallengren SQL script.</w:t>
      </w:r>
    </w:p>
    <w:p w14:paraId="5B970E9B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Auditing AD users and computers using PowerShell scripts &amp; VBScripts and generating the reports.</w:t>
      </w:r>
    </w:p>
    <w:p w14:paraId="4D182F78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Creating scheduled tasks and troubleshooting Windows Task scheduler.</w:t>
      </w:r>
    </w:p>
    <w:p w14:paraId="33E1DC4C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Creating real-time services through command prompt and PowerShell.</w:t>
      </w:r>
    </w:p>
    <w:p w14:paraId="7ACD10F2" w14:textId="77777777" w:rsidR="00372A10" w:rsidRPr="00E0200F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Consolas" w:eastAsia="Calibri" w:hAnsi="Consolas" w:cs="Calibri"/>
          <w:sz w:val="18"/>
          <w:szCs w:val="18"/>
        </w:rPr>
      </w:pPr>
      <w:r w:rsidRPr="00E0200F">
        <w:rPr>
          <w:rFonts w:ascii="Consolas" w:eastAsia="Calibri" w:hAnsi="Consolas" w:cs="Calibri"/>
          <w:sz w:val="18"/>
          <w:szCs w:val="18"/>
        </w:rPr>
        <w:t>Understanding on Remote Desktop Host Server configuration and installing User CALs, Device CALs on RD License server.</w:t>
      </w:r>
    </w:p>
    <w:p w14:paraId="51A92EC4" w14:textId="1CBB1824" w:rsidR="00372A10" w:rsidRDefault="00372A10" w:rsidP="005D4C6A">
      <w:pPr>
        <w:spacing w:after="120" w:line="276" w:lineRule="auto"/>
        <w:rPr>
          <w:rFonts w:ascii="Consolas" w:eastAsia="Calibri" w:hAnsi="Consolas" w:cs="Calibri"/>
          <w:sz w:val="18"/>
          <w:szCs w:val="18"/>
        </w:rPr>
      </w:pPr>
    </w:p>
    <w:p w14:paraId="5099D114" w14:textId="37F6C85A" w:rsidR="003C05D3" w:rsidRDefault="003C05D3" w:rsidP="005D4C6A">
      <w:pPr>
        <w:spacing w:after="120" w:line="276" w:lineRule="auto"/>
        <w:rPr>
          <w:rFonts w:ascii="Consolas" w:eastAsia="Calibri" w:hAnsi="Consolas" w:cs="Calibri"/>
          <w:sz w:val="18"/>
          <w:szCs w:val="18"/>
        </w:rPr>
      </w:pPr>
    </w:p>
    <w:p w14:paraId="1171079B" w14:textId="383D6FCB" w:rsidR="003C05D3" w:rsidRDefault="003C05D3" w:rsidP="005D4C6A">
      <w:pPr>
        <w:spacing w:after="120" w:line="276" w:lineRule="auto"/>
        <w:rPr>
          <w:rFonts w:ascii="Consolas" w:eastAsia="Calibri" w:hAnsi="Consolas" w:cs="Calibri"/>
          <w:sz w:val="18"/>
          <w:szCs w:val="18"/>
        </w:rPr>
      </w:pPr>
    </w:p>
    <w:p w14:paraId="14F40028" w14:textId="2342FA58" w:rsidR="003C05D3" w:rsidRDefault="003C05D3" w:rsidP="005D4C6A">
      <w:pPr>
        <w:spacing w:after="120" w:line="276" w:lineRule="auto"/>
        <w:rPr>
          <w:rFonts w:ascii="Consolas" w:eastAsia="Calibri" w:hAnsi="Consolas" w:cs="Calibri"/>
          <w:sz w:val="18"/>
          <w:szCs w:val="18"/>
        </w:rPr>
      </w:pPr>
      <w:r w:rsidRPr="003C05D3">
        <w:rPr>
          <w:rFonts w:ascii="Consolas" w:eastAsia="Calibri" w:hAnsi="Consolas" w:cs="Calibri"/>
          <w:sz w:val="18"/>
          <w:szCs w:val="18"/>
        </w:rPr>
        <w:t xml:space="preserve">I hereby </w:t>
      </w:r>
      <w:r>
        <w:rPr>
          <w:rFonts w:ascii="Consolas" w:eastAsia="Calibri" w:hAnsi="Consolas" w:cs="Calibri"/>
          <w:sz w:val="18"/>
          <w:szCs w:val="18"/>
        </w:rPr>
        <w:t>declare</w:t>
      </w:r>
      <w:r w:rsidRPr="003C05D3">
        <w:rPr>
          <w:rFonts w:ascii="Consolas" w:eastAsia="Calibri" w:hAnsi="Consolas" w:cs="Calibri"/>
          <w:sz w:val="18"/>
          <w:szCs w:val="18"/>
        </w:rPr>
        <w:t xml:space="preserve"> that the above </w:t>
      </w:r>
      <w:r>
        <w:rPr>
          <w:rFonts w:ascii="Consolas" w:eastAsia="Calibri" w:hAnsi="Consolas" w:cs="Calibri"/>
          <w:sz w:val="18"/>
          <w:szCs w:val="18"/>
        </w:rPr>
        <w:t>information is</w:t>
      </w:r>
      <w:r w:rsidRPr="003C05D3">
        <w:rPr>
          <w:rFonts w:ascii="Consolas" w:eastAsia="Calibri" w:hAnsi="Consolas" w:cs="Calibri"/>
          <w:sz w:val="18"/>
          <w:szCs w:val="18"/>
        </w:rPr>
        <w:t xml:space="preserve"> true to the best of my knowledge.</w:t>
      </w:r>
    </w:p>
    <w:p w14:paraId="5B8AC913" w14:textId="58673320" w:rsidR="00F778F8" w:rsidRDefault="00F778F8" w:rsidP="00F778F8">
      <w:pPr>
        <w:spacing w:after="120" w:line="276" w:lineRule="auto"/>
        <w:jc w:val="right"/>
        <w:rPr>
          <w:rFonts w:ascii="Consolas" w:eastAsia="Calibri" w:hAnsi="Consolas" w:cs="Calibri"/>
          <w:sz w:val="18"/>
          <w:szCs w:val="18"/>
        </w:rPr>
      </w:pPr>
      <w:r>
        <w:rPr>
          <w:rFonts w:ascii="Consolas" w:eastAsia="Calibri" w:hAnsi="Consolas" w:cs="Calibri"/>
          <w:sz w:val="18"/>
          <w:szCs w:val="18"/>
        </w:rPr>
        <w:t>Lakshmanachari Panuganti</w:t>
      </w:r>
    </w:p>
    <w:p w14:paraId="0A213F33" w14:textId="2986E773" w:rsidR="00F778F8" w:rsidRPr="00E0200F" w:rsidRDefault="00F778F8" w:rsidP="00F778F8">
      <w:pPr>
        <w:spacing w:after="120" w:line="276" w:lineRule="auto"/>
        <w:jc w:val="right"/>
        <w:rPr>
          <w:rFonts w:ascii="Consolas" w:eastAsia="Calibri" w:hAnsi="Consolas" w:cs="Calibri"/>
          <w:sz w:val="18"/>
          <w:szCs w:val="18"/>
        </w:rPr>
      </w:pPr>
      <w:r>
        <w:rPr>
          <w:rFonts w:ascii="Consolas" w:eastAsia="Calibri" w:hAnsi="Consolas" w:cs="Calibri"/>
          <w:sz w:val="18"/>
          <w:szCs w:val="18"/>
        </w:rPr>
        <w:t>Hyderabad</w:t>
      </w:r>
    </w:p>
    <w:sectPr w:rsidR="00F778F8" w:rsidRPr="00E0200F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3E53BD" w14:textId="77777777" w:rsidR="00B31010" w:rsidRDefault="00B31010" w:rsidP="00757642">
      <w:pPr>
        <w:spacing w:after="0" w:line="240" w:lineRule="auto"/>
      </w:pPr>
      <w:r>
        <w:separator/>
      </w:r>
    </w:p>
  </w:endnote>
  <w:endnote w:type="continuationSeparator" w:id="0">
    <w:p w14:paraId="169BDB98" w14:textId="77777777" w:rsidR="00B31010" w:rsidRDefault="00B31010" w:rsidP="007576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4625B" w14:textId="77777777" w:rsidR="005F75F2" w:rsidRDefault="005F75F2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44530ADA" w14:textId="77777777" w:rsidR="005F75F2" w:rsidRDefault="005F7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8982B0" w14:textId="77777777" w:rsidR="00B31010" w:rsidRDefault="00B31010" w:rsidP="00757642">
      <w:pPr>
        <w:spacing w:after="0" w:line="240" w:lineRule="auto"/>
      </w:pPr>
      <w:r>
        <w:separator/>
      </w:r>
    </w:p>
  </w:footnote>
  <w:footnote w:type="continuationSeparator" w:id="0">
    <w:p w14:paraId="081899B2" w14:textId="77777777" w:rsidR="00B31010" w:rsidRDefault="00B31010" w:rsidP="007576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443DC"/>
    <w:multiLevelType w:val="hybridMultilevel"/>
    <w:tmpl w:val="3D9012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079FE"/>
    <w:multiLevelType w:val="hybridMultilevel"/>
    <w:tmpl w:val="F2A42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D44187"/>
    <w:multiLevelType w:val="hybridMultilevel"/>
    <w:tmpl w:val="361071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9729F"/>
    <w:multiLevelType w:val="hybridMultilevel"/>
    <w:tmpl w:val="3AA4360A"/>
    <w:lvl w:ilvl="0" w:tplc="0409001B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D37376"/>
    <w:multiLevelType w:val="hybridMultilevel"/>
    <w:tmpl w:val="A0F2D0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714CA"/>
    <w:multiLevelType w:val="hybridMultilevel"/>
    <w:tmpl w:val="74E2647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C45268"/>
    <w:multiLevelType w:val="multilevel"/>
    <w:tmpl w:val="6354E8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6BF4EEE"/>
    <w:multiLevelType w:val="hybridMultilevel"/>
    <w:tmpl w:val="705E4C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F2002C"/>
    <w:multiLevelType w:val="multilevel"/>
    <w:tmpl w:val="7FCA09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0C3F5E"/>
    <w:multiLevelType w:val="hybridMultilevel"/>
    <w:tmpl w:val="58F076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B17A6"/>
    <w:multiLevelType w:val="multilevel"/>
    <w:tmpl w:val="D9DEA8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0B43FD0"/>
    <w:multiLevelType w:val="multilevel"/>
    <w:tmpl w:val="8A043C2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7800D43"/>
    <w:multiLevelType w:val="multilevel"/>
    <w:tmpl w:val="DACA36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EB816DB"/>
    <w:multiLevelType w:val="multilevel"/>
    <w:tmpl w:val="EE0E491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02818FF"/>
    <w:multiLevelType w:val="hybridMultilevel"/>
    <w:tmpl w:val="58CC0E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0D86771"/>
    <w:multiLevelType w:val="hybridMultilevel"/>
    <w:tmpl w:val="62802D1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37F15D6"/>
    <w:multiLevelType w:val="hybridMultilevel"/>
    <w:tmpl w:val="EC5C11FC"/>
    <w:lvl w:ilvl="0" w:tplc="156ADEE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0D94D4A"/>
    <w:multiLevelType w:val="hybridMultilevel"/>
    <w:tmpl w:val="967A32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252987"/>
    <w:multiLevelType w:val="multilevel"/>
    <w:tmpl w:val="D1D8DD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63A3A98"/>
    <w:multiLevelType w:val="multilevel"/>
    <w:tmpl w:val="36AE3C04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64E279A"/>
    <w:multiLevelType w:val="hybridMultilevel"/>
    <w:tmpl w:val="D3C831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6664E1E"/>
    <w:multiLevelType w:val="multilevel"/>
    <w:tmpl w:val="55D405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57936C1E"/>
    <w:multiLevelType w:val="hybridMultilevel"/>
    <w:tmpl w:val="ED207778"/>
    <w:lvl w:ilvl="0" w:tplc="2F78888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13F6700"/>
    <w:multiLevelType w:val="hybridMultilevel"/>
    <w:tmpl w:val="20CECF2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8752CA3E">
      <w:numFmt w:val="bullet"/>
      <w:lvlText w:val=""/>
      <w:lvlJc w:val="left"/>
      <w:pPr>
        <w:ind w:left="1800" w:hanging="360"/>
      </w:pPr>
      <w:rPr>
        <w:rFonts w:ascii="Wingdings" w:eastAsia="Calibri" w:hAnsi="Wingdings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42F2316"/>
    <w:multiLevelType w:val="hybridMultilevel"/>
    <w:tmpl w:val="8FA0889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E83F51"/>
    <w:multiLevelType w:val="multilevel"/>
    <w:tmpl w:val="743A4C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6FBE26C1"/>
    <w:multiLevelType w:val="multilevel"/>
    <w:tmpl w:val="E544E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72765EFD"/>
    <w:multiLevelType w:val="multilevel"/>
    <w:tmpl w:val="B87605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7652046F"/>
    <w:multiLevelType w:val="multilevel"/>
    <w:tmpl w:val="8D1CF7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7E944ECD"/>
    <w:multiLevelType w:val="multilevel"/>
    <w:tmpl w:val="90DCEA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7F3D1C32"/>
    <w:multiLevelType w:val="multilevel"/>
    <w:tmpl w:val="C840B290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8"/>
  </w:num>
  <w:num w:numId="2">
    <w:abstractNumId w:val="8"/>
  </w:num>
  <w:num w:numId="3">
    <w:abstractNumId w:val="28"/>
  </w:num>
  <w:num w:numId="4">
    <w:abstractNumId w:val="12"/>
  </w:num>
  <w:num w:numId="5">
    <w:abstractNumId w:val="26"/>
  </w:num>
  <w:num w:numId="6">
    <w:abstractNumId w:val="21"/>
  </w:num>
  <w:num w:numId="7">
    <w:abstractNumId w:val="10"/>
  </w:num>
  <w:num w:numId="8">
    <w:abstractNumId w:val="11"/>
  </w:num>
  <w:num w:numId="9">
    <w:abstractNumId w:val="27"/>
  </w:num>
  <w:num w:numId="10">
    <w:abstractNumId w:val="25"/>
  </w:num>
  <w:num w:numId="11">
    <w:abstractNumId w:val="13"/>
  </w:num>
  <w:num w:numId="12">
    <w:abstractNumId w:val="6"/>
  </w:num>
  <w:num w:numId="13">
    <w:abstractNumId w:val="29"/>
  </w:num>
  <w:num w:numId="14">
    <w:abstractNumId w:val="23"/>
  </w:num>
  <w:num w:numId="15">
    <w:abstractNumId w:val="5"/>
  </w:num>
  <w:num w:numId="16">
    <w:abstractNumId w:val="15"/>
  </w:num>
  <w:num w:numId="17">
    <w:abstractNumId w:val="9"/>
  </w:num>
  <w:num w:numId="18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19"/>
  </w:num>
  <w:num w:numId="23">
    <w:abstractNumId w:val="30"/>
  </w:num>
  <w:num w:numId="24">
    <w:abstractNumId w:val="4"/>
  </w:num>
  <w:num w:numId="25">
    <w:abstractNumId w:val="17"/>
  </w:num>
  <w:num w:numId="26">
    <w:abstractNumId w:val="1"/>
  </w:num>
  <w:num w:numId="27">
    <w:abstractNumId w:val="22"/>
  </w:num>
  <w:num w:numId="28">
    <w:abstractNumId w:val="16"/>
  </w:num>
  <w:num w:numId="29">
    <w:abstractNumId w:val="4"/>
  </w:num>
  <w:num w:numId="30">
    <w:abstractNumId w:val="0"/>
  </w:num>
  <w:num w:numId="31">
    <w:abstractNumId w:val="3"/>
  </w:num>
  <w:num w:numId="32">
    <w:abstractNumId w:val="20"/>
  </w:num>
  <w:num w:numId="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I0MzMxsjQ1NrJQ0lEKTi0uzszPAykwNKwFABDLt34tAAAA"/>
  </w:docVars>
  <w:rsids>
    <w:rsidRoot w:val="00B13060"/>
    <w:rsid w:val="00010A8C"/>
    <w:rsid w:val="00024046"/>
    <w:rsid w:val="000249F4"/>
    <w:rsid w:val="0003270A"/>
    <w:rsid w:val="000604B7"/>
    <w:rsid w:val="00143679"/>
    <w:rsid w:val="001A11B4"/>
    <w:rsid w:val="001A1527"/>
    <w:rsid w:val="001C5C03"/>
    <w:rsid w:val="001D4C60"/>
    <w:rsid w:val="001E1C8C"/>
    <w:rsid w:val="001F38D2"/>
    <w:rsid w:val="00206395"/>
    <w:rsid w:val="002149B5"/>
    <w:rsid w:val="00255F3C"/>
    <w:rsid w:val="002F0843"/>
    <w:rsid w:val="00344F83"/>
    <w:rsid w:val="00353F2D"/>
    <w:rsid w:val="003658ED"/>
    <w:rsid w:val="00372A10"/>
    <w:rsid w:val="00374040"/>
    <w:rsid w:val="003C05D3"/>
    <w:rsid w:val="00431A58"/>
    <w:rsid w:val="004D3CBE"/>
    <w:rsid w:val="00515F38"/>
    <w:rsid w:val="00524BE7"/>
    <w:rsid w:val="00524FD8"/>
    <w:rsid w:val="0056599C"/>
    <w:rsid w:val="005824EB"/>
    <w:rsid w:val="00595BCC"/>
    <w:rsid w:val="005D4C6A"/>
    <w:rsid w:val="005F75F2"/>
    <w:rsid w:val="00640305"/>
    <w:rsid w:val="0064593F"/>
    <w:rsid w:val="006B6FAD"/>
    <w:rsid w:val="006D13B1"/>
    <w:rsid w:val="006D1D14"/>
    <w:rsid w:val="006D6BBE"/>
    <w:rsid w:val="006F0CD6"/>
    <w:rsid w:val="007172E1"/>
    <w:rsid w:val="00727A9C"/>
    <w:rsid w:val="00732C19"/>
    <w:rsid w:val="007436E5"/>
    <w:rsid w:val="00757642"/>
    <w:rsid w:val="00851CB5"/>
    <w:rsid w:val="00857706"/>
    <w:rsid w:val="00877199"/>
    <w:rsid w:val="008C618F"/>
    <w:rsid w:val="00934160"/>
    <w:rsid w:val="00976D9F"/>
    <w:rsid w:val="0098352F"/>
    <w:rsid w:val="00A7132A"/>
    <w:rsid w:val="00AA3AD6"/>
    <w:rsid w:val="00AA64DD"/>
    <w:rsid w:val="00AA68CC"/>
    <w:rsid w:val="00AB7BAB"/>
    <w:rsid w:val="00AC6E63"/>
    <w:rsid w:val="00AF146B"/>
    <w:rsid w:val="00AF5385"/>
    <w:rsid w:val="00B13060"/>
    <w:rsid w:val="00B20A90"/>
    <w:rsid w:val="00B31010"/>
    <w:rsid w:val="00B416D6"/>
    <w:rsid w:val="00B54200"/>
    <w:rsid w:val="00C03F80"/>
    <w:rsid w:val="00C24E32"/>
    <w:rsid w:val="00C2558C"/>
    <w:rsid w:val="00C267F2"/>
    <w:rsid w:val="00CB4FB0"/>
    <w:rsid w:val="00D36C39"/>
    <w:rsid w:val="00DA19A0"/>
    <w:rsid w:val="00DA3F39"/>
    <w:rsid w:val="00DE0FB6"/>
    <w:rsid w:val="00DE742E"/>
    <w:rsid w:val="00E008AE"/>
    <w:rsid w:val="00E0200F"/>
    <w:rsid w:val="00E106BF"/>
    <w:rsid w:val="00E168CF"/>
    <w:rsid w:val="00EB2209"/>
    <w:rsid w:val="00EC160C"/>
    <w:rsid w:val="00EC48A8"/>
    <w:rsid w:val="00ED7AC2"/>
    <w:rsid w:val="00F1278F"/>
    <w:rsid w:val="00F3766D"/>
    <w:rsid w:val="00F50260"/>
    <w:rsid w:val="00F53AA2"/>
    <w:rsid w:val="00F64315"/>
    <w:rsid w:val="00F778E3"/>
    <w:rsid w:val="00F778F8"/>
    <w:rsid w:val="00F80AAA"/>
    <w:rsid w:val="00FC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9D0D9D"/>
  <w15:docId w15:val="{741F44CD-21B7-4776-9EBE-DD0412FE3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6D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6D9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32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327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5F2"/>
  </w:style>
  <w:style w:type="paragraph" w:styleId="Footer">
    <w:name w:val="footer"/>
    <w:basedOn w:val="Normal"/>
    <w:link w:val="Foot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5F2"/>
  </w:style>
  <w:style w:type="table" w:styleId="LightList">
    <w:name w:val="Light List"/>
    <w:basedOn w:val="TableNormal"/>
    <w:uiPriority w:val="61"/>
    <w:rsid w:val="00732C1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732C1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6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ntds.dit@outlook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1154</Words>
  <Characters>658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uganti, Lakshmanachari</dc:creator>
  <cp:lastModifiedBy>Panuganti, Lakshmanachari</cp:lastModifiedBy>
  <cp:revision>13</cp:revision>
  <dcterms:created xsi:type="dcterms:W3CDTF">2021-10-08T13:48:00Z</dcterms:created>
  <dcterms:modified xsi:type="dcterms:W3CDTF">2021-10-19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1-09-21T06:44:25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e3259936-3b19-4db3-8d5c-821499d98071</vt:lpwstr>
  </property>
  <property fmtid="{D5CDD505-2E9C-101B-9397-08002B2CF9AE}" pid="8" name="MSIP_Label_ea60d57e-af5b-4752-ac57-3e4f28ca11dc_ContentBits">
    <vt:lpwstr>0</vt:lpwstr>
  </property>
  <property fmtid="{D5CDD505-2E9C-101B-9397-08002B2CF9AE}" pid="9" name="_DocHome">
    <vt:i4>310130642</vt:i4>
  </property>
</Properties>
</file>